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9AF7BA" w14:textId="4AA25F93" w:rsidR="00EB2EDB" w:rsidRDefault="00EB2EDB" w:rsidP="00D87262">
      <w:pPr>
        <w:pStyle w:val="Title"/>
        <w:pBdr>
          <w:bottom w:val="single" w:sz="8" w:space="13" w:color="4472C4" w:themeColor="accent1"/>
        </w:pBdr>
        <w:jc w:val="center"/>
        <w:rPr>
          <w:b/>
          <w:sz w:val="44"/>
          <w:szCs w:val="44"/>
        </w:rPr>
      </w:pPr>
      <w:r w:rsidRPr="00623584">
        <w:rPr>
          <w:b/>
          <w:sz w:val="44"/>
          <w:szCs w:val="44"/>
        </w:rPr>
        <w:t>COMSATS University Islamabad, Lahore Campus</w:t>
      </w:r>
    </w:p>
    <w:p w14:paraId="631E7B13" w14:textId="52395F12" w:rsidR="00EB2EDB" w:rsidRDefault="00D24EF8" w:rsidP="00D87262">
      <w:pPr>
        <w:pStyle w:val="Heading2"/>
        <w:jc w:val="center"/>
        <w:rPr>
          <w:sz w:val="72"/>
          <w:szCs w:val="72"/>
          <w:u w:val="single"/>
        </w:rPr>
      </w:pPr>
      <w:bookmarkStart w:id="0" w:name="_Toc116329931"/>
      <w:r>
        <w:rPr>
          <w:b w:val="0"/>
          <w:noProof/>
          <w:sz w:val="44"/>
          <w:szCs w:val="44"/>
        </w:rPr>
        <w:drawing>
          <wp:anchor distT="0" distB="0" distL="114300" distR="114300" simplePos="0" relativeHeight="251670529" behindDoc="0" locked="0" layoutInCell="1" allowOverlap="1" wp14:anchorId="41710699" wp14:editId="2701CFD9">
            <wp:simplePos x="0" y="0"/>
            <wp:positionH relativeFrom="column">
              <wp:posOffset>2499995</wp:posOffset>
            </wp:positionH>
            <wp:positionV relativeFrom="paragraph">
              <wp:posOffset>-48895</wp:posOffset>
            </wp:positionV>
            <wp:extent cx="795131" cy="699714"/>
            <wp:effectExtent l="0" t="0" r="0" b="5715"/>
            <wp:wrapSquare wrapText="bothSides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5131" cy="6997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bookmarkEnd w:id="0"/>
    </w:p>
    <w:p w14:paraId="2364864F" w14:textId="444429F3" w:rsidR="00EB2EDB" w:rsidRPr="00707FDE" w:rsidRDefault="00BF3A29" w:rsidP="00D87262">
      <w:pPr>
        <w:pStyle w:val="Heading2"/>
        <w:jc w:val="center"/>
        <w:rPr>
          <w:color w:val="0D0D0D" w:themeColor="text1" w:themeTint="F2"/>
          <w:sz w:val="52"/>
          <w:szCs w:val="52"/>
        </w:rPr>
      </w:pPr>
      <w:r>
        <w:rPr>
          <w:color w:val="0D0D0D" w:themeColor="text1" w:themeTint="F2"/>
          <w:sz w:val="52"/>
          <w:szCs w:val="52"/>
        </w:rPr>
        <w:t xml:space="preserve">Microprocessor and Assembly </w:t>
      </w:r>
    </w:p>
    <w:p w14:paraId="62814895" w14:textId="794E2241" w:rsidR="00EB2EDB" w:rsidRPr="000D22EB" w:rsidRDefault="00BF3A29" w:rsidP="00D87262">
      <w:pPr>
        <w:pStyle w:val="Heading1"/>
        <w:jc w:val="center"/>
        <w:rPr>
          <w:color w:val="0D0D0D" w:themeColor="text1" w:themeTint="F2"/>
          <w:sz w:val="44"/>
          <w:szCs w:val="44"/>
        </w:rPr>
      </w:pPr>
      <w:r>
        <w:rPr>
          <w:color w:val="0D0D0D" w:themeColor="text1" w:themeTint="F2"/>
          <w:sz w:val="44"/>
          <w:szCs w:val="44"/>
        </w:rPr>
        <w:t xml:space="preserve">Mid Term </w:t>
      </w:r>
      <w:r w:rsidR="008475A3">
        <w:rPr>
          <w:color w:val="0D0D0D" w:themeColor="text1" w:themeTint="F2"/>
          <w:sz w:val="44"/>
          <w:szCs w:val="44"/>
        </w:rPr>
        <w:t>–</w:t>
      </w:r>
      <w:r w:rsidR="00A4355C">
        <w:rPr>
          <w:color w:val="0D0D0D" w:themeColor="text1" w:themeTint="F2"/>
          <w:sz w:val="44"/>
          <w:szCs w:val="44"/>
        </w:rPr>
        <w:t xml:space="preserve"> </w:t>
      </w:r>
      <w:r>
        <w:rPr>
          <w:color w:val="0D0D0D" w:themeColor="text1" w:themeTint="F2"/>
          <w:sz w:val="44"/>
          <w:szCs w:val="44"/>
        </w:rPr>
        <w:t>Lab</w:t>
      </w:r>
      <w:r w:rsidR="008475A3">
        <w:rPr>
          <w:color w:val="0D0D0D" w:themeColor="text1" w:themeTint="F2"/>
          <w:sz w:val="44"/>
          <w:szCs w:val="44"/>
        </w:rPr>
        <w:t xml:space="preserve"> Exam</w:t>
      </w:r>
    </w:p>
    <w:p w14:paraId="14CA6BB3" w14:textId="77777777" w:rsidR="00EB2EDB" w:rsidRDefault="00EB2EDB" w:rsidP="00BF3A29">
      <w:pPr>
        <w:rPr>
          <w:sz w:val="44"/>
          <w:szCs w:val="44"/>
        </w:rPr>
      </w:pPr>
    </w:p>
    <w:p w14:paraId="34927743" w14:textId="77777777" w:rsidR="00EB2EDB" w:rsidRDefault="00EB2EDB" w:rsidP="00A91133">
      <w:pPr>
        <w:jc w:val="center"/>
        <w:rPr>
          <w:sz w:val="44"/>
          <w:szCs w:val="44"/>
        </w:rPr>
      </w:pPr>
    </w:p>
    <w:p w14:paraId="71F618E2" w14:textId="04910331" w:rsidR="00EB2EDB" w:rsidRPr="00DE0D60" w:rsidRDefault="00EB2EDB" w:rsidP="00DE0D60">
      <w:pPr>
        <w:pStyle w:val="ListParagraph"/>
        <w:numPr>
          <w:ilvl w:val="0"/>
          <w:numId w:val="14"/>
        </w:numPr>
        <w:spacing w:line="600" w:lineRule="auto"/>
        <w:rPr>
          <w:b/>
          <w:sz w:val="40"/>
          <w:szCs w:val="40"/>
          <w:u w:val="single"/>
        </w:rPr>
      </w:pPr>
      <w:r w:rsidRPr="00DE0D60">
        <w:rPr>
          <w:b/>
          <w:sz w:val="40"/>
          <w:szCs w:val="40"/>
          <w:u w:val="single"/>
        </w:rPr>
        <w:t>Submitted By:</w:t>
      </w:r>
      <w:r w:rsidRPr="00DE0D60">
        <w:rPr>
          <w:b/>
          <w:sz w:val="40"/>
          <w:szCs w:val="40"/>
        </w:rPr>
        <w:t xml:space="preserve">                  </w:t>
      </w:r>
      <w:r w:rsidR="00FD44A5">
        <w:rPr>
          <w:b/>
          <w:sz w:val="40"/>
          <w:szCs w:val="40"/>
        </w:rPr>
        <w:t xml:space="preserve"> </w:t>
      </w:r>
      <w:r w:rsidR="00CB11E2">
        <w:rPr>
          <w:b/>
          <w:sz w:val="40"/>
          <w:szCs w:val="40"/>
        </w:rPr>
        <w:t xml:space="preserve"> </w:t>
      </w:r>
      <w:r w:rsidRPr="00DE0D60">
        <w:rPr>
          <w:b/>
          <w:sz w:val="40"/>
          <w:szCs w:val="40"/>
        </w:rPr>
        <w:t xml:space="preserve"> </w:t>
      </w:r>
      <w:r w:rsidR="009D4212">
        <w:rPr>
          <w:b/>
          <w:sz w:val="40"/>
          <w:szCs w:val="40"/>
        </w:rPr>
        <w:t xml:space="preserve">  </w:t>
      </w:r>
      <w:r w:rsidR="00F51B4D">
        <w:rPr>
          <w:b/>
          <w:sz w:val="40"/>
          <w:szCs w:val="40"/>
        </w:rPr>
        <w:t xml:space="preserve"> </w:t>
      </w:r>
      <w:r w:rsidRPr="00DE0D60">
        <w:rPr>
          <w:sz w:val="40"/>
          <w:szCs w:val="40"/>
        </w:rPr>
        <w:t>M. Maiz Nadeem</w:t>
      </w:r>
    </w:p>
    <w:p w14:paraId="09258440" w14:textId="1A1B2C7D" w:rsidR="00EB2EDB" w:rsidRPr="00DE0D60" w:rsidRDefault="00EB2EDB" w:rsidP="00DE0D60">
      <w:pPr>
        <w:pStyle w:val="ListParagraph"/>
        <w:numPr>
          <w:ilvl w:val="0"/>
          <w:numId w:val="14"/>
        </w:numPr>
        <w:spacing w:line="600" w:lineRule="auto"/>
        <w:rPr>
          <w:b/>
          <w:sz w:val="40"/>
          <w:szCs w:val="40"/>
          <w:u w:val="single"/>
        </w:rPr>
      </w:pPr>
      <w:r w:rsidRPr="00DE0D60">
        <w:rPr>
          <w:b/>
          <w:sz w:val="40"/>
          <w:szCs w:val="40"/>
          <w:u w:val="single"/>
        </w:rPr>
        <w:t>Registration Number:</w:t>
      </w:r>
      <w:r w:rsidRPr="00DE0D60">
        <w:rPr>
          <w:b/>
          <w:sz w:val="40"/>
          <w:szCs w:val="40"/>
        </w:rPr>
        <w:t xml:space="preserve">      </w:t>
      </w:r>
      <w:r w:rsidR="00CB11E2">
        <w:rPr>
          <w:b/>
          <w:sz w:val="40"/>
          <w:szCs w:val="40"/>
        </w:rPr>
        <w:t xml:space="preserve"> </w:t>
      </w:r>
      <w:r w:rsidRPr="00DE0D60">
        <w:rPr>
          <w:b/>
          <w:sz w:val="40"/>
          <w:szCs w:val="40"/>
        </w:rPr>
        <w:t xml:space="preserve">   </w:t>
      </w:r>
      <w:r w:rsidR="009D4212">
        <w:rPr>
          <w:b/>
          <w:sz w:val="40"/>
          <w:szCs w:val="40"/>
        </w:rPr>
        <w:t xml:space="preserve">  </w:t>
      </w:r>
      <w:r w:rsidR="00F51B4D">
        <w:rPr>
          <w:b/>
          <w:sz w:val="40"/>
          <w:szCs w:val="40"/>
        </w:rPr>
        <w:t xml:space="preserve"> </w:t>
      </w:r>
      <w:r w:rsidRPr="00DE0D60">
        <w:rPr>
          <w:sz w:val="40"/>
          <w:szCs w:val="40"/>
        </w:rPr>
        <w:t>SP21-BCS-052</w:t>
      </w:r>
    </w:p>
    <w:p w14:paraId="7F4F3F52" w14:textId="5886C079" w:rsidR="00EB2EDB" w:rsidRPr="00DE0D60" w:rsidRDefault="00EB2EDB" w:rsidP="00DE0D60">
      <w:pPr>
        <w:pStyle w:val="ListParagraph"/>
        <w:numPr>
          <w:ilvl w:val="0"/>
          <w:numId w:val="14"/>
        </w:numPr>
        <w:spacing w:line="600" w:lineRule="auto"/>
        <w:rPr>
          <w:b/>
          <w:sz w:val="40"/>
          <w:szCs w:val="40"/>
          <w:u w:val="single"/>
        </w:rPr>
      </w:pPr>
      <w:r w:rsidRPr="00DE0D60">
        <w:rPr>
          <w:b/>
          <w:sz w:val="40"/>
          <w:szCs w:val="40"/>
          <w:u w:val="single"/>
        </w:rPr>
        <w:t>Session:</w:t>
      </w:r>
      <w:r w:rsidRPr="00DE0D60">
        <w:rPr>
          <w:b/>
          <w:sz w:val="40"/>
          <w:szCs w:val="40"/>
        </w:rPr>
        <w:t xml:space="preserve">                                </w:t>
      </w:r>
      <w:r w:rsidR="009D4212">
        <w:rPr>
          <w:b/>
          <w:sz w:val="40"/>
          <w:szCs w:val="40"/>
        </w:rPr>
        <w:t xml:space="preserve"> </w:t>
      </w:r>
      <w:r w:rsidR="000E4808">
        <w:rPr>
          <w:sz w:val="40"/>
          <w:szCs w:val="40"/>
        </w:rPr>
        <w:t>BCS – B (FALL 2022)</w:t>
      </w:r>
    </w:p>
    <w:p w14:paraId="1E3D3636" w14:textId="059E01A5" w:rsidR="00EB2EDB" w:rsidRPr="00DE0D60" w:rsidRDefault="005A7621" w:rsidP="00DE0D60">
      <w:pPr>
        <w:pStyle w:val="ListParagraph"/>
        <w:numPr>
          <w:ilvl w:val="0"/>
          <w:numId w:val="14"/>
        </w:numPr>
        <w:spacing w:line="600" w:lineRule="auto"/>
        <w:rPr>
          <w:b/>
          <w:sz w:val="40"/>
          <w:szCs w:val="40"/>
          <w:u w:val="single"/>
        </w:rPr>
      </w:pPr>
      <w:r>
        <w:rPr>
          <w:b/>
          <w:sz w:val="40"/>
          <w:szCs w:val="40"/>
          <w:u w:val="single"/>
        </w:rPr>
        <w:t>Date</w:t>
      </w:r>
      <w:r w:rsidR="00EB2EDB" w:rsidRPr="00DE0D60">
        <w:rPr>
          <w:b/>
          <w:sz w:val="40"/>
          <w:szCs w:val="40"/>
          <w:u w:val="single"/>
        </w:rPr>
        <w:t>:</w:t>
      </w:r>
      <w:r w:rsidR="00E8249A">
        <w:rPr>
          <w:sz w:val="40"/>
          <w:szCs w:val="40"/>
        </w:rPr>
        <w:tab/>
      </w:r>
      <w:r w:rsidR="00E8249A">
        <w:rPr>
          <w:sz w:val="40"/>
          <w:szCs w:val="40"/>
        </w:rPr>
        <w:tab/>
      </w:r>
      <w:r w:rsidR="00E8249A">
        <w:rPr>
          <w:sz w:val="40"/>
          <w:szCs w:val="40"/>
        </w:rPr>
        <w:tab/>
      </w:r>
      <w:r w:rsidR="00E8249A">
        <w:rPr>
          <w:sz w:val="40"/>
          <w:szCs w:val="40"/>
        </w:rPr>
        <w:tab/>
      </w:r>
      <w:r>
        <w:rPr>
          <w:sz w:val="40"/>
          <w:szCs w:val="40"/>
        </w:rPr>
        <w:tab/>
        <w:t xml:space="preserve">    24</w:t>
      </w:r>
      <w:r w:rsidRPr="005A7621">
        <w:rPr>
          <w:sz w:val="40"/>
          <w:szCs w:val="40"/>
          <w:vertAlign w:val="superscript"/>
        </w:rPr>
        <w:t>th</w:t>
      </w:r>
      <w:r>
        <w:rPr>
          <w:sz w:val="40"/>
          <w:szCs w:val="40"/>
        </w:rPr>
        <w:t xml:space="preserve"> Nov, 2022</w:t>
      </w:r>
    </w:p>
    <w:p w14:paraId="5FA53086" w14:textId="383FC6E9" w:rsidR="00C8053E" w:rsidRPr="006D361C" w:rsidRDefault="00EB2EDB" w:rsidP="006D361C">
      <w:pPr>
        <w:pStyle w:val="ListParagraph"/>
        <w:numPr>
          <w:ilvl w:val="0"/>
          <w:numId w:val="14"/>
        </w:numPr>
        <w:spacing w:line="600" w:lineRule="auto"/>
        <w:rPr>
          <w:b/>
          <w:sz w:val="44"/>
          <w:szCs w:val="44"/>
          <w:u w:val="single"/>
        </w:rPr>
      </w:pPr>
      <w:r w:rsidRPr="00DE0D60">
        <w:rPr>
          <w:b/>
          <w:sz w:val="40"/>
          <w:szCs w:val="40"/>
          <w:u w:val="single"/>
        </w:rPr>
        <w:t>Submitted To:</w:t>
      </w:r>
      <w:r w:rsidR="00E8249A">
        <w:rPr>
          <w:b/>
          <w:sz w:val="40"/>
          <w:szCs w:val="40"/>
        </w:rPr>
        <w:tab/>
      </w:r>
      <w:r w:rsidR="00E8249A">
        <w:rPr>
          <w:b/>
          <w:sz w:val="40"/>
          <w:szCs w:val="40"/>
        </w:rPr>
        <w:tab/>
      </w:r>
      <w:r w:rsidR="00F84D22">
        <w:rPr>
          <w:b/>
          <w:sz w:val="40"/>
          <w:szCs w:val="40"/>
        </w:rPr>
        <w:t xml:space="preserve">  </w:t>
      </w:r>
      <w:r w:rsidR="00553692">
        <w:rPr>
          <w:b/>
          <w:sz w:val="40"/>
          <w:szCs w:val="40"/>
        </w:rPr>
        <w:t xml:space="preserve">      </w:t>
      </w:r>
      <w:r w:rsidR="009D4212">
        <w:rPr>
          <w:b/>
          <w:sz w:val="40"/>
          <w:szCs w:val="40"/>
        </w:rPr>
        <w:t xml:space="preserve">  </w:t>
      </w:r>
      <w:r w:rsidR="00544B35">
        <w:rPr>
          <w:b/>
          <w:sz w:val="40"/>
          <w:szCs w:val="40"/>
        </w:rPr>
        <w:t xml:space="preserve">  </w:t>
      </w:r>
      <w:r w:rsidR="00F14008">
        <w:rPr>
          <w:b/>
          <w:sz w:val="40"/>
          <w:szCs w:val="40"/>
        </w:rPr>
        <w:t xml:space="preserve"> </w:t>
      </w:r>
      <w:r w:rsidR="00544B35">
        <w:rPr>
          <w:bCs/>
          <w:sz w:val="40"/>
          <w:szCs w:val="40"/>
        </w:rPr>
        <w:t>Sir Amaid Zia</w:t>
      </w:r>
      <w:r w:rsidR="00083469" w:rsidRPr="00DE0D60">
        <w:rPr>
          <w:rFonts w:asciiTheme="majorHAnsi" w:hAnsiTheme="majorHAnsi" w:cstheme="majorHAnsi"/>
          <w:sz w:val="24"/>
          <w:szCs w:val="24"/>
        </w:rPr>
        <w:br w:type="page"/>
      </w:r>
    </w:p>
    <w:p w14:paraId="2BE7CDAA" w14:textId="088BDBA9" w:rsidR="00083469" w:rsidRDefault="005E3A10" w:rsidP="008E5BE9">
      <w:pPr>
        <w:pStyle w:val="Heading1"/>
        <w:spacing w:before="240"/>
        <w:jc w:val="center"/>
        <w:rPr>
          <w:sz w:val="40"/>
          <w:szCs w:val="40"/>
        </w:rPr>
      </w:pPr>
      <w:r>
        <w:rPr>
          <w:sz w:val="40"/>
          <w:szCs w:val="40"/>
        </w:rPr>
        <w:lastRenderedPageBreak/>
        <w:t xml:space="preserve">Question </w:t>
      </w:r>
      <w:r w:rsidR="00CB24E3">
        <w:rPr>
          <w:sz w:val="40"/>
          <w:szCs w:val="40"/>
        </w:rPr>
        <w:t xml:space="preserve">no </w:t>
      </w:r>
      <w:r>
        <w:rPr>
          <w:sz w:val="40"/>
          <w:szCs w:val="40"/>
        </w:rPr>
        <w:t>1</w:t>
      </w:r>
    </w:p>
    <w:p w14:paraId="2AC4F6C1" w14:textId="77777777" w:rsidR="006D361C" w:rsidRPr="006D361C" w:rsidRDefault="006D361C" w:rsidP="006D361C">
      <w:pPr>
        <w:rPr>
          <w:lang w:val="en-US"/>
        </w:rPr>
      </w:pPr>
    </w:p>
    <w:p w14:paraId="0DD2B1B8" w14:textId="0F05468F" w:rsidR="00BE0F40" w:rsidRDefault="00D01C03" w:rsidP="00931C75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Code</w:t>
      </w:r>
      <w:r w:rsidRPr="00DF58D1">
        <w:rPr>
          <w:sz w:val="32"/>
          <w:szCs w:val="32"/>
        </w:rPr>
        <w:t>: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"/>
        <w:gridCol w:w="3002"/>
      </w:tblGrid>
      <w:tr w:rsidR="00A84220" w:rsidRPr="00A84220" w14:paraId="5C434D91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5FA732D" w14:textId="1C1410D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4213201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38883418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711C8E29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D038D25" w14:textId="48D6D8BA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C4A7346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F350C10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1F27D846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F86BE9E" w14:textId="7545427D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F4B99D4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3259192E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27AAC022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56A0B1BF" w14:textId="7D14BD54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DCFCEB1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8394221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45182CBB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5C99B184" w14:textId="1FB02C8A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0F3BF4A4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N       </w:t>
            </w:r>
            <w:r w:rsidRPr="00A84220">
              <w:rPr>
                <w:rFonts w:ascii="Consolas" w:eastAsia="Times New Roman" w:hAnsi="Consolas" w:cs="Times New Roman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A24E956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2E7BD61E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B78ED61" w14:textId="44A968B3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9378E35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COLS    </w:t>
            </w:r>
            <w:r w:rsidRPr="00A84220">
              <w:rPr>
                <w:rFonts w:ascii="Consolas" w:eastAsia="Times New Roman" w:hAnsi="Consolas" w:cs="Times New Roman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63577DA4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57100B94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5FD2190F" w14:textId="32226834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A183E53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LEFT    </w:t>
            </w:r>
            <w:r w:rsidRPr="00A84220">
              <w:rPr>
                <w:rFonts w:ascii="Consolas" w:eastAsia="Times New Roman" w:hAnsi="Consolas" w:cs="Times New Roman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2F1BC2E1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45964E87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D98FE71" w14:textId="6D04702D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165E815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     RIGHT   </w:t>
            </w:r>
            <w:r w:rsidRPr="00A84220">
              <w:rPr>
                <w:rFonts w:ascii="Consolas" w:eastAsia="Times New Roman" w:hAnsi="Consolas" w:cs="Times New Roman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B</w:t>
            </w: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0D85157F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2B5AEC81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24F5D05" w14:textId="5E504DA8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9B069B3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6FD3CC8B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64680972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5A2FDC04" w14:textId="49C001AB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9186668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   .CODE</w:t>
            </w:r>
          </w:p>
          <w:p w14:paraId="381DA5A2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45EC6C9D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63F5334" w14:textId="660CDC94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46679DE0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02065C2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00097EFC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A0F9229" w14:textId="16770358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267018A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A84220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AH</w:t>
            </w: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</w:p>
          <w:p w14:paraId="24B2F263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32EB7435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75933CF" w14:textId="6EC7F7D2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042550C4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A84220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INT</w:t>
            </w: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21H</w:t>
            </w:r>
          </w:p>
          <w:p w14:paraId="269811B1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10890102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DD5F2C5" w14:textId="087B1D9E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3CF170D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A84220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LS,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  <w:p w14:paraId="1AB4435D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43482B7A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2F8625F" w14:textId="762BE048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3DE2BCA4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E6BA93C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A84220" w:rsidRPr="00A84220" w14:paraId="410B045A" w14:textId="77777777" w:rsidTr="00A84220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2B8C881" w14:textId="0C48189B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45F0C6E4" w14:textId="77777777" w:rsidR="00A84220" w:rsidRPr="00A84220" w:rsidRDefault="00A84220" w:rsidP="00A84220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A84220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A84220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COLS, </w:t>
            </w:r>
            <w:r w:rsidRPr="00A84220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AL</w:t>
            </w:r>
          </w:p>
        </w:tc>
      </w:tr>
    </w:tbl>
    <w:p w14:paraId="5870823D" w14:textId="77777777" w:rsidR="00B52076" w:rsidRPr="00B52076" w:rsidRDefault="00B52076" w:rsidP="00B52076">
      <w:pPr>
        <w:rPr>
          <w:lang w:val="en-US"/>
        </w:rPr>
      </w:pPr>
    </w:p>
    <w:p w14:paraId="259CD336" w14:textId="77777777" w:rsidR="00931C75" w:rsidRPr="00931C75" w:rsidRDefault="00931C75" w:rsidP="00931C75">
      <w:pPr>
        <w:rPr>
          <w:lang w:val="en-US"/>
        </w:rPr>
      </w:pPr>
    </w:p>
    <w:p w14:paraId="32AE4479" w14:textId="3373C781" w:rsidR="00402054" w:rsidRDefault="00402054" w:rsidP="00402054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Output</w:t>
      </w:r>
      <w:r w:rsidRPr="00DF58D1">
        <w:rPr>
          <w:sz w:val="32"/>
          <w:szCs w:val="32"/>
        </w:rPr>
        <w:t>:</w:t>
      </w:r>
    </w:p>
    <w:p w14:paraId="4E63F6AF" w14:textId="7EF68834" w:rsidR="0014326F" w:rsidRDefault="0014326F" w:rsidP="00CE776F">
      <w:pPr>
        <w:pBdr>
          <w:bottom w:val="single" w:sz="12" w:space="1" w:color="auto"/>
        </w:pBdr>
        <w:spacing w:before="40" w:after="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5CE33C46" w14:textId="1FBB9B74" w:rsidR="00784040" w:rsidRDefault="00784040" w:rsidP="00784040">
      <w:pPr>
        <w:pStyle w:val="Heading1"/>
        <w:spacing w:before="240"/>
        <w:jc w:val="center"/>
        <w:rPr>
          <w:sz w:val="40"/>
          <w:szCs w:val="40"/>
        </w:rPr>
      </w:pPr>
      <w:r>
        <w:rPr>
          <w:sz w:val="40"/>
          <w:szCs w:val="40"/>
        </w:rPr>
        <w:t xml:space="preserve">Question no </w:t>
      </w:r>
      <w:r w:rsidR="00595258">
        <w:rPr>
          <w:sz w:val="40"/>
          <w:szCs w:val="40"/>
        </w:rPr>
        <w:t>2</w:t>
      </w:r>
    </w:p>
    <w:p w14:paraId="148C2F8F" w14:textId="0199C9A5" w:rsidR="00784040" w:rsidRPr="00B66417" w:rsidRDefault="00B66417" w:rsidP="00B66417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art A</w:t>
      </w:r>
      <w:r w:rsidRPr="00DF58D1">
        <w:rPr>
          <w:sz w:val="32"/>
          <w:szCs w:val="32"/>
        </w:rPr>
        <w:t>:</w:t>
      </w:r>
    </w:p>
    <w:p w14:paraId="00AAD05E" w14:textId="31B86CEE" w:rsidR="00784040" w:rsidRDefault="00784040" w:rsidP="00D85459">
      <w:pPr>
        <w:pStyle w:val="Heading2"/>
        <w:rPr>
          <w:rFonts w:ascii="Cascadia Mono" w:hAnsi="Cascadia Mono" w:cs="Cascadia Mono"/>
          <w:color w:val="000000"/>
          <w:sz w:val="19"/>
          <w:szCs w:val="19"/>
        </w:rPr>
      </w:pPr>
      <w:r>
        <w:rPr>
          <w:sz w:val="32"/>
          <w:szCs w:val="32"/>
        </w:rPr>
        <w:t>Code</w:t>
      </w:r>
      <w:r w:rsidRPr="00DF58D1">
        <w:rPr>
          <w:sz w:val="32"/>
          <w:szCs w:val="32"/>
        </w:rPr>
        <w:t>: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"/>
        <w:gridCol w:w="4146"/>
      </w:tblGrid>
      <w:tr w:rsidR="00D479C4" w:rsidRPr="002C0217" w14:paraId="4CAD9C5A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2F2B28EE" w14:textId="784471AB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48F6F060" w14:textId="77777777" w:rsidR="00D479C4" w:rsidRDefault="00D479C4" w:rsidP="00D479C4">
            <w:pPr>
              <w:divId w:val="1620257808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 ORG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100H</w:t>
            </w:r>
          </w:p>
          <w:p w14:paraId="6A0E966C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19A72702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B5410D9" w14:textId="74C9B86A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A99BC8A" w14:textId="77777777" w:rsidR="00D479C4" w:rsidRDefault="00D479C4" w:rsidP="00D479C4">
            <w:pPr>
              <w:divId w:val="1730033254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4869B08F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5ACEADF5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C902F06" w14:textId="79B49EAF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367119C" w14:textId="77777777" w:rsidR="00D479C4" w:rsidRDefault="00D479C4" w:rsidP="00D479C4">
            <w:pPr>
              <w:divId w:val="1943997320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   .DATA</w:t>
            </w:r>
          </w:p>
          <w:p w14:paraId="0ABEF521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2BF87444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5F47EF7" w14:textId="21389A3C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822D7FF" w14:textId="77777777" w:rsidR="00D479C4" w:rsidRDefault="00D479C4" w:rsidP="00D479C4">
            <w:pPr>
              <w:divId w:val="1880897283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50CEE372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4F6142C4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5912519" w14:textId="1381B09D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83B40CE" w14:textId="0E3F3832" w:rsidR="00D479C4" w:rsidRDefault="00D479C4" w:rsidP="00D479C4">
            <w:pPr>
              <w:divId w:val="172189334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 DIFF    </w:t>
            </w:r>
            <w:r>
              <w:rPr>
                <w:rStyle w:val="italic"/>
                <w:rFonts w:ascii="Consolas" w:hAnsi="Consolas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</w:rPr>
              <w:t>D</w:t>
            </w:r>
            <w:r w:rsidR="001D1310">
              <w:rPr>
                <w:rStyle w:val="italic"/>
                <w:rFonts w:ascii="Consolas" w:hAnsi="Consolas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  <w:lang w:val="en-US"/>
              </w:rPr>
              <w:t>W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 ?</w:t>
            </w:r>
          </w:p>
          <w:p w14:paraId="7E3B98C9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699767E7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14B3AD5" w14:textId="71612F14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14AFAE6" w14:textId="140FB203" w:rsidR="00D479C4" w:rsidRDefault="00D479C4" w:rsidP="00D479C4">
            <w:pPr>
              <w:divId w:val="820662110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 X       </w:t>
            </w:r>
            <w:r>
              <w:rPr>
                <w:rStyle w:val="italic"/>
                <w:rFonts w:ascii="Consolas" w:hAnsi="Consolas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</w:rPr>
              <w:t>D</w:t>
            </w:r>
            <w:r w:rsidR="001D1310">
              <w:rPr>
                <w:rStyle w:val="italic"/>
                <w:rFonts w:ascii="Consolas" w:hAnsi="Consolas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  <w:lang w:val="en-US"/>
              </w:rPr>
              <w:t>W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7</w:t>
            </w:r>
          </w:p>
          <w:p w14:paraId="575EC423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50BFC20D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079E60D" w14:textId="38580D60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4871AC74" w14:textId="09C83FA4" w:rsidR="00D479C4" w:rsidRDefault="00D479C4" w:rsidP="00D479C4">
            <w:pPr>
              <w:divId w:val="1985044125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 Y       </w:t>
            </w:r>
            <w:r>
              <w:rPr>
                <w:rStyle w:val="italic"/>
                <w:rFonts w:ascii="Consolas" w:hAnsi="Consolas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</w:rPr>
              <w:t>D</w:t>
            </w:r>
            <w:r w:rsidR="001D1310">
              <w:rPr>
                <w:rStyle w:val="italic"/>
                <w:rFonts w:ascii="Consolas" w:hAnsi="Consolas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  <w:lang w:val="en-US"/>
              </w:rPr>
              <w:t>W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3</w:t>
            </w:r>
          </w:p>
          <w:p w14:paraId="0EC90489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1B67E3C0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7845518" w14:textId="2505E023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4FAB509" w14:textId="77777777" w:rsidR="00D479C4" w:rsidRDefault="00D479C4" w:rsidP="00D479C4">
            <w:pPr>
              <w:divId w:val="1512455217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4B9482B9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6371724C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B990FD8" w14:textId="6D746465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4815C26" w14:textId="77777777" w:rsidR="00D479C4" w:rsidRDefault="00D479C4" w:rsidP="00D479C4">
            <w:pPr>
              <w:divId w:val="1280264539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6F9C8A45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590D7631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23AC9EB" w14:textId="253C740C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F2C902E" w14:textId="77777777" w:rsidR="00D479C4" w:rsidRDefault="00D479C4" w:rsidP="00D479C4">
            <w:pPr>
              <w:divId w:val="1207763469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 .CODE </w:t>
            </w:r>
          </w:p>
          <w:p w14:paraId="47D532DF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7DBAD6B4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47C2631" w14:textId="1B3CC5DB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532CAE5" w14:textId="77777777" w:rsidR="00D479C4" w:rsidRDefault="00D479C4" w:rsidP="00D479C4">
            <w:pPr>
              <w:divId w:val="941062348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XOR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C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CX</w:t>
            </w:r>
          </w:p>
          <w:p w14:paraId="6AEF69CD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45A4B0EA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3CBB3B3" w14:textId="057F1FB4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53565771" w14:textId="77777777" w:rsidR="00D479C4" w:rsidRDefault="00D479C4" w:rsidP="00D479C4">
            <w:pPr>
              <w:divId w:val="1392970872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A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, X</w:t>
            </w:r>
          </w:p>
          <w:p w14:paraId="437048C6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6733C507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5A23EACE" w14:textId="78EFF841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96D9433" w14:textId="77777777" w:rsidR="00D479C4" w:rsidRDefault="00D479C4" w:rsidP="00D479C4">
            <w:pPr>
              <w:divId w:val="1711804983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B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, Y</w:t>
            </w:r>
          </w:p>
          <w:p w14:paraId="5A0AB0F6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70F4F8D3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81A7A74" w14:textId="2913DAD6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B422033" w14:textId="77777777" w:rsidR="00D479C4" w:rsidRDefault="00D479C4" w:rsidP="00D479C4">
            <w:pPr>
              <w:divId w:val="1684357322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22249857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5775F3CB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0FAB1D7" w14:textId="79BF1C14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2816834" w14:textId="77777777" w:rsidR="00D479C4" w:rsidRDefault="00D479C4" w:rsidP="00D479C4">
            <w:pPr>
              <w:divId w:val="865102517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CMP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A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BX</w:t>
            </w:r>
          </w:p>
          <w:p w14:paraId="0BA51727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6AA26ECA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31692EA" w14:textId="33A53163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3AD35A13" w14:textId="77777777" w:rsidR="00D479C4" w:rsidRDefault="00D479C4" w:rsidP="00D479C4">
            <w:pPr>
              <w:divId w:val="1138379675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JGE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XGREAT</w:t>
            </w:r>
          </w:p>
          <w:p w14:paraId="007A307A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790A1404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4813D9B" w14:textId="63648232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FFDC91E" w14:textId="77777777" w:rsidR="00D479C4" w:rsidRDefault="00D479C4" w:rsidP="00D479C4">
            <w:pPr>
              <w:divId w:val="152726558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DIFF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BX</w:t>
            </w:r>
          </w:p>
          <w:p w14:paraId="3E590B0F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140E5EF9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2AEC7EE" w14:textId="21E3B333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1B5E0CD" w14:textId="77777777" w:rsidR="00D479C4" w:rsidRDefault="00D479C4" w:rsidP="00D479C4">
            <w:pPr>
              <w:divId w:val="1968849004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JMP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REMAINDER</w:t>
            </w:r>
          </w:p>
          <w:p w14:paraId="575C895B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080210A5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65E340D" w14:textId="375E68BF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40A07AB" w14:textId="77777777" w:rsidR="00D479C4" w:rsidRDefault="00D479C4" w:rsidP="00D479C4">
            <w:pPr>
              <w:divId w:val="125241090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762BC3C3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45AADFD5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524546B5" w14:textId="3BE52A39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66EEE1B" w14:textId="77777777" w:rsidR="00D479C4" w:rsidRDefault="00D479C4" w:rsidP="00D479C4">
            <w:pPr>
              <w:divId w:val="1445462349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 </w:t>
            </w:r>
            <w:r>
              <w:rPr>
                <w:rStyle w:val="normal0"/>
                <w:rFonts w:ascii="Consolas" w:hAnsi="Consolas"/>
                <w:color w:val="427E00"/>
                <w:sz w:val="26"/>
                <w:szCs w:val="26"/>
                <w:bdr w:val="none" w:sz="0" w:space="0" w:color="auto" w:frame="1"/>
                <w:shd w:val="clear" w:color="auto" w:fill="FFFFFF"/>
              </w:rPr>
              <w:t>XGREAT: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DIFF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AX</w:t>
            </w:r>
          </w:p>
          <w:p w14:paraId="607A0F53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2BA9FEA6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759D1CF" w14:textId="6191A772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05B430E3" w14:textId="77777777" w:rsidR="00D479C4" w:rsidRDefault="00D479C4" w:rsidP="00D479C4">
            <w:pPr>
              <w:divId w:val="2087146561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JMP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REMAINDER</w:t>
            </w:r>
          </w:p>
          <w:p w14:paraId="41210AD9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04ED5829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39AFBA6" w14:textId="2BD198FB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3D652CE7" w14:textId="77777777" w:rsidR="00D479C4" w:rsidRDefault="00D479C4" w:rsidP="00D479C4">
            <w:pPr>
              <w:divId w:val="1580560749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45BD297C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52861421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205BD5C4" w14:textId="22E6A37C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40907010" w14:textId="77777777" w:rsidR="00D479C4" w:rsidRDefault="00D479C4" w:rsidP="00D479C4">
            <w:pPr>
              <w:divId w:val="2111049946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 </w:t>
            </w:r>
            <w:r>
              <w:rPr>
                <w:rStyle w:val="normal0"/>
                <w:rFonts w:ascii="Consolas" w:hAnsi="Consolas"/>
                <w:color w:val="427E00"/>
                <w:sz w:val="26"/>
                <w:szCs w:val="26"/>
                <w:bdr w:val="none" w:sz="0" w:space="0" w:color="auto" w:frame="1"/>
                <w:shd w:val="clear" w:color="auto" w:fill="FFFFFF"/>
              </w:rPr>
              <w:t>REMAINDER: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XOR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D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DX</w:t>
            </w:r>
          </w:p>
          <w:p w14:paraId="5C701297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6051EFE6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CBF17B1" w14:textId="051A9EC6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78926B0" w14:textId="77777777" w:rsidR="00D479C4" w:rsidRDefault="00D479C4" w:rsidP="00D479C4">
            <w:pPr>
              <w:divId w:val="204414202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XOR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A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AX</w:t>
            </w:r>
          </w:p>
          <w:p w14:paraId="0494ECED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7B5315B3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26D4669" w14:textId="6949B36C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5B8FB787" w14:textId="77777777" w:rsidR="00D479C4" w:rsidRDefault="00D479C4" w:rsidP="00D479C4">
            <w:pPr>
              <w:divId w:val="599604859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A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, DIFF</w:t>
            </w:r>
          </w:p>
          <w:p w14:paraId="429F7B89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5B99AAEE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D74798D" w14:textId="4B75177E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874AFCB" w14:textId="77777777" w:rsidR="00D479C4" w:rsidRDefault="00D479C4" w:rsidP="00D479C4">
            <w:pPr>
              <w:divId w:val="175270117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C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, X</w:t>
            </w:r>
          </w:p>
          <w:p w14:paraId="04A57C2E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2C5E6119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13F4B79" w14:textId="66130DC5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36A9BD1" w14:textId="77777777" w:rsidR="00D479C4" w:rsidRDefault="00D479C4" w:rsidP="00D479C4">
            <w:pPr>
              <w:divId w:val="780806294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DI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CX</w:t>
            </w:r>
          </w:p>
          <w:p w14:paraId="64D722C9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218C506B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BBFBB06" w14:textId="040425F9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DB265CB" w14:textId="77777777" w:rsidR="00D479C4" w:rsidRDefault="00D479C4" w:rsidP="00D479C4">
            <w:pPr>
              <w:divId w:val="304704883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72B8406B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76015E92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EF5E2FA" w14:textId="2E31680C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56B02AAE" w14:textId="77777777" w:rsidR="00D479C4" w:rsidRDefault="00D479C4" w:rsidP="00D479C4">
            <w:pPr>
              <w:divId w:val="2079328520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CMP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D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0</w:t>
            </w:r>
          </w:p>
          <w:p w14:paraId="67279EBB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266DD060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2D9603CC" w14:textId="38715CBE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371AFBB8" w14:textId="77777777" w:rsidR="00D479C4" w:rsidRDefault="00D479C4" w:rsidP="00D479C4">
            <w:pPr>
              <w:divId w:val="2013489550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JNE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NOTEQUAL</w:t>
            </w:r>
          </w:p>
          <w:p w14:paraId="3096DB74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6EBE952E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5DDFC78B" w14:textId="6FFFAA54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D5C5A3E" w14:textId="77777777" w:rsidR="00D479C4" w:rsidRDefault="00D479C4" w:rsidP="00D479C4">
            <w:pPr>
              <w:divId w:val="125243185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5B3DD91A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694BA981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206E04A4" w14:textId="3E365965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320FE17" w14:textId="77777777" w:rsidR="00D479C4" w:rsidRDefault="00D479C4" w:rsidP="00D479C4">
            <w:pPr>
              <w:divId w:val="1490485715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XOR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D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DX</w:t>
            </w:r>
          </w:p>
          <w:p w14:paraId="2F83AB34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5FE8E437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6B29BDF" w14:textId="46103B5A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26403E9" w14:textId="77777777" w:rsidR="00D479C4" w:rsidRDefault="00D479C4" w:rsidP="00D479C4">
            <w:pPr>
              <w:divId w:val="2009475895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XOR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A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AX</w:t>
            </w:r>
          </w:p>
          <w:p w14:paraId="2A5D7F49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75D777F0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48803E0" w14:textId="77C1C65B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1ABCB22" w14:textId="77777777" w:rsidR="00D479C4" w:rsidRDefault="00D479C4" w:rsidP="00D479C4">
            <w:pPr>
              <w:divId w:val="1813332007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A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, DIFF</w:t>
            </w:r>
          </w:p>
          <w:p w14:paraId="0F9F85AA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3E52AA78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6212055" w14:textId="5FE38904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5091E126" w14:textId="77777777" w:rsidR="00D479C4" w:rsidRDefault="00D479C4" w:rsidP="00D479C4">
            <w:pPr>
              <w:divId w:val="953824749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MO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C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, Y</w:t>
            </w:r>
          </w:p>
          <w:p w14:paraId="4471017B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7B9DE172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4628ED2" w14:textId="370C5750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08AE96A6" w14:textId="77777777" w:rsidR="00D479C4" w:rsidRDefault="00D479C4" w:rsidP="00D479C4">
            <w:pPr>
              <w:divId w:val="1717467073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DIV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CX</w:t>
            </w:r>
          </w:p>
          <w:p w14:paraId="2E39D49A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693A0C39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2DED9E2" w14:textId="6F7E7160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B07BC3E" w14:textId="77777777" w:rsidR="00D479C4" w:rsidRDefault="00D479C4" w:rsidP="00D479C4">
            <w:pPr>
              <w:divId w:val="1453523940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CMP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DX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, </w:t>
            </w:r>
            <w:r>
              <w:rPr>
                <w:rStyle w:val="normal0"/>
                <w:rFonts w:ascii="Consolas" w:hAnsi="Consolas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</w:rPr>
              <w:t>0</w:t>
            </w:r>
          </w:p>
          <w:p w14:paraId="0AD6B067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5F8CFED0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2F3D85F" w14:textId="60D05D7E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EC3ECCC" w14:textId="77777777" w:rsidR="00D479C4" w:rsidRDefault="00D479C4" w:rsidP="00D479C4">
            <w:pPr>
              <w:divId w:val="1493328526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JE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 EQUAL</w:t>
            </w:r>
          </w:p>
          <w:p w14:paraId="6C49A006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766B9AD7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F185C7C" w14:textId="349FA116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335B5CCB" w14:textId="77777777" w:rsidR="00D479C4" w:rsidRDefault="00D479C4" w:rsidP="00D479C4">
            <w:pPr>
              <w:divId w:val="265044656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4B221AD1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00EF9238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9201EEC" w14:textId="6AF39B90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4CEF19A0" w14:textId="77777777" w:rsidR="00D479C4" w:rsidRDefault="00D479C4" w:rsidP="00D479C4">
            <w:pPr>
              <w:divId w:val="1915971960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> </w:t>
            </w:r>
          </w:p>
          <w:p w14:paraId="71771863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0D29B703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1C920C6" w14:textId="1EA3C399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02CC40A4" w14:textId="77777777" w:rsidR="00D479C4" w:rsidRDefault="00D479C4" w:rsidP="00D479C4">
            <w:pPr>
              <w:divId w:val="1466578107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 </w:t>
            </w:r>
            <w:r>
              <w:rPr>
                <w:rStyle w:val="normal0"/>
                <w:rFonts w:ascii="Consolas" w:hAnsi="Consolas"/>
                <w:color w:val="427E00"/>
                <w:sz w:val="26"/>
                <w:szCs w:val="26"/>
                <w:bdr w:val="none" w:sz="0" w:space="0" w:color="auto" w:frame="1"/>
                <w:shd w:val="clear" w:color="auto" w:fill="FFFFFF"/>
              </w:rPr>
              <w:t>NOTEQUAL: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INC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DIFF</w:t>
            </w:r>
          </w:p>
          <w:p w14:paraId="088C65CA" w14:textId="77777777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D479C4" w:rsidRPr="002C0217" w14:paraId="77D6687B" w14:textId="77777777" w:rsidTr="002C0217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45EA7E6" w14:textId="0B9387CC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50EF020" w14:textId="77777777" w:rsidR="00D479C4" w:rsidRDefault="00D479C4" w:rsidP="00D479C4">
            <w:pPr>
              <w:divId w:val="1905872505"/>
              <w:rPr>
                <w:rFonts w:ascii="Consolas" w:hAnsi="Consolas"/>
                <w:color w:val="000000"/>
                <w:sz w:val="26"/>
                <w:szCs w:val="26"/>
              </w:rPr>
            </w:pP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                </w:t>
            </w:r>
            <w:r>
              <w:rPr>
                <w:rStyle w:val="normal0"/>
                <w:rFonts w:ascii="Consolas" w:hAnsi="Consolas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</w:rPr>
              <w:t>JMP</w:t>
            </w:r>
            <w:r>
              <w:rPr>
                <w:rStyle w:val="normal0"/>
                <w:rFonts w:ascii="Consolas" w:hAnsi="Consolas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</w:rPr>
              <w:t xml:space="preserve"> REMAINDER</w:t>
            </w:r>
          </w:p>
          <w:p w14:paraId="0E5BEE6C" w14:textId="3BE1EB5C" w:rsidR="00D479C4" w:rsidRPr="002C0217" w:rsidRDefault="00D479C4" w:rsidP="00D479C4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</w:tbl>
    <w:p w14:paraId="3408617E" w14:textId="77777777" w:rsidR="00784040" w:rsidRDefault="00784040" w:rsidP="0078404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4090F338" w14:textId="77777777" w:rsidR="00784040" w:rsidRPr="00E04003" w:rsidRDefault="00784040" w:rsidP="00784040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</w:rPr>
      </w:pPr>
    </w:p>
    <w:p w14:paraId="13CF8586" w14:textId="4B3D5B84" w:rsidR="00784040" w:rsidRDefault="00784040" w:rsidP="00784040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Output</w:t>
      </w:r>
      <w:r w:rsidRPr="00DF58D1">
        <w:rPr>
          <w:sz w:val="32"/>
          <w:szCs w:val="32"/>
        </w:rPr>
        <w:t>:</w:t>
      </w:r>
    </w:p>
    <w:p w14:paraId="0BECA40F" w14:textId="7760F6D2" w:rsidR="00DB2D6C" w:rsidRPr="00DB2D6C" w:rsidRDefault="002106EE" w:rsidP="00DB2D6C">
      <w:pPr>
        <w:rPr>
          <w:lang w:val="en-US"/>
        </w:rPr>
      </w:pPr>
      <w:r w:rsidRPr="002106EE">
        <w:rPr>
          <w:lang w:val="en-US"/>
        </w:rPr>
        <w:drawing>
          <wp:inline distT="0" distB="0" distL="0" distR="0" wp14:anchorId="5DE9C6AE" wp14:editId="6C77ECBB">
            <wp:extent cx="4086795" cy="2191056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86795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234CB7" w14:textId="678F473C" w:rsidR="00E520F9" w:rsidRPr="00B66417" w:rsidRDefault="00E520F9" w:rsidP="00E520F9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Par</w:t>
      </w:r>
      <w:r w:rsidR="00D21A7F">
        <w:rPr>
          <w:sz w:val="32"/>
          <w:szCs w:val="32"/>
        </w:rPr>
        <w:t>t B:</w:t>
      </w:r>
    </w:p>
    <w:p w14:paraId="172CB9E6" w14:textId="0B37A7A7" w:rsidR="00283B12" w:rsidRDefault="00283B12" w:rsidP="00283B12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Code</w:t>
      </w:r>
      <w:r>
        <w:rPr>
          <w:sz w:val="32"/>
          <w:szCs w:val="32"/>
        </w:rPr>
        <w:t>:</w:t>
      </w:r>
    </w:p>
    <w:tbl>
      <w:tblPr>
        <w:tblW w:w="0" w:type="auto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6"/>
        <w:gridCol w:w="4289"/>
      </w:tblGrid>
      <w:tr w:rsidR="00EF4BCF" w:rsidRPr="00EF4BCF" w14:paraId="77AAB986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0FE0D34" w14:textId="1DC01C63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D4D5B1C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ORG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100H</w:t>
            </w:r>
          </w:p>
          <w:p w14:paraId="3BAD0522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352323DD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B9C3127" w14:textId="6E0DB3F1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2169F86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8F2C959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0CD51563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2023A888" w14:textId="1EBD0450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3053BAE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   .DATA</w:t>
            </w:r>
          </w:p>
          <w:p w14:paraId="4ACF469F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6284F9CC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5A21F59" w14:textId="545B29EF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79995DE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A1714C6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27C68F0F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226FE958" w14:textId="48648A7E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3A578D77" w14:textId="77E045F6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   S   </w:t>
            </w:r>
            <w:r w:rsidRPr="00EF4BCF">
              <w:rPr>
                <w:rFonts w:ascii="Consolas" w:eastAsia="Times New Roman" w:hAnsi="Consolas" w:cs="Times New Roman"/>
                <w:i/>
                <w:iCs/>
                <w:color w:val="34A7B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W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1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7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DUP (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)</w:t>
            </w:r>
          </w:p>
          <w:p w14:paraId="4BDAE66C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6EE445B9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76AF36A" w14:textId="5421E75A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D08EF7E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4AD88146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13752CE6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653CE9B" w14:textId="33B550E5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829E8A7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.CODE </w:t>
            </w:r>
          </w:p>
          <w:p w14:paraId="1ACF0811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6648C2DE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1483A4A" w14:textId="4DED3BEE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AF0EE58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7F4680F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2FA3724D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0689A10" w14:textId="2120F20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7EB225E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LEA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, S</w:t>
            </w:r>
          </w:p>
          <w:p w14:paraId="32923FB9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655C720B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2C64C280" w14:textId="07F1C4D9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308669C4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XOR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2F943FB3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0B79403C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268FFCCB" w14:textId="61196530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CE1C7B1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</w:p>
          <w:p w14:paraId="7CB6CA3B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5CF34A85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5A1E895" w14:textId="264BD0A9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F646B1A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A6DAF84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69805EA3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C7EBBFC" w14:textId="45909E4A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4FEB36D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5A362042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6B693E62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CBB8B2C" w14:textId="58154DE1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41D70FC5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427E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LOOPARRAY:</w:t>
            </w:r>
          </w:p>
          <w:p w14:paraId="7284CAE9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047406F1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F8B2B9D" w14:textId="44599824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5915032B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INC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</w:p>
          <w:p w14:paraId="1627805C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05B9EBCB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23B03E5" w14:textId="3C2E6A08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5D1158CF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0</w:t>
            </w:r>
          </w:p>
          <w:p w14:paraId="7D88D756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6DF40D5E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8976D70" w14:textId="5BA67D49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44E3F58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78E1151E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164D61C6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6B1B786" w14:textId="1D214532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ADA6A92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1837232E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5A1EE865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1AC960A" w14:textId="20684351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4504BE72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620AF9D2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212B8F59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EC6553D" w14:textId="5AEB3E16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49C0EA3D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8E7015A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5667A952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F26FEE8" w14:textId="0DB9ACA9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360DDF40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4D3A7357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345DB53C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1D78B06" w14:textId="27217AA1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4FD5606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25D9ECCA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5F3DAF27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9FE8CF3" w14:textId="4A6A44E9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05720B11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UB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, [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]</w:t>
            </w:r>
          </w:p>
          <w:p w14:paraId="031F34EA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2A509C35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5C754336" w14:textId="69E270FD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9A04982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3530C05E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03478DB5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718570B9" w14:textId="2F158BA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7425063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6</w:t>
            </w:r>
          </w:p>
          <w:p w14:paraId="36129E16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1D4A8B10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B1418D1" w14:textId="689B552A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7D08EF61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MOV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[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]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DX</w:t>
            </w:r>
          </w:p>
          <w:p w14:paraId="5AD44AE8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46CE3508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4FC5A40D" w14:textId="2A1F21BF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C336C40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ADD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SI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2</w:t>
            </w:r>
          </w:p>
          <w:p w14:paraId="0BCCB1D0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74061D02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6FD53DC8" w14:textId="075E6F09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62B0259A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A9F8034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128F4B41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2993D8ED" w14:textId="4CD66D28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7F5D809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CMP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BX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, </w:t>
            </w:r>
            <w:r w:rsidRPr="00EF4BCF">
              <w:rPr>
                <w:rFonts w:ascii="Consolas" w:eastAsia="Times New Roman" w:hAnsi="Consolas" w:cs="Times New Roman"/>
                <w:color w:val="7C4FCD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7</w:t>
            </w:r>
          </w:p>
          <w:p w14:paraId="1D6DA63E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2C9CF102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E46AEF8" w14:textId="59267CE8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8B315F8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JL</w:t>
            </w: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 LOOPARRAY</w:t>
            </w:r>
          </w:p>
          <w:p w14:paraId="295E9593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7AA89671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1BD6B3F1" w14:textId="3492C745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6C1F2B4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2988A82D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5CC507EA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30A073EC" w14:textId="7DF3669F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168BFCC7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 </w:t>
            </w:r>
          </w:p>
          <w:p w14:paraId="136D222E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</w:tr>
      <w:tr w:rsidR="00EF4BCF" w:rsidRPr="00EF4BCF" w14:paraId="1D3E5158" w14:textId="77777777" w:rsidTr="00F27995">
        <w:tc>
          <w:tcPr>
            <w:tcW w:w="0" w:type="auto"/>
            <w:shd w:val="clear" w:color="auto" w:fill="E5E5E5"/>
            <w:tcMar>
              <w:top w:w="0" w:type="dxa"/>
              <w:left w:w="0" w:type="dxa"/>
              <w:bottom w:w="0" w:type="dxa"/>
              <w:right w:w="150" w:type="dxa"/>
            </w:tcMar>
          </w:tcPr>
          <w:p w14:paraId="0DCD879C" w14:textId="7DB4E9AE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</w:p>
        </w:tc>
        <w:tc>
          <w:tcPr>
            <w:tcW w:w="0" w:type="auto"/>
            <w:shd w:val="clear" w:color="auto" w:fill="FFFFFF"/>
            <w:hideMark/>
          </w:tcPr>
          <w:p w14:paraId="20D818DB" w14:textId="77777777" w:rsidR="00EF4BCF" w:rsidRPr="00EF4BCF" w:rsidRDefault="00EF4BCF" w:rsidP="00EF4BCF">
            <w:pPr>
              <w:spacing w:after="0" w:line="240" w:lineRule="auto"/>
              <w:rPr>
                <w:rFonts w:ascii="Consolas" w:eastAsia="Times New Roman" w:hAnsi="Consolas" w:cs="Times New Roman"/>
                <w:color w:val="000000"/>
                <w:sz w:val="26"/>
                <w:szCs w:val="26"/>
                <w:lang w:val="en-PK" w:eastAsia="en-PK"/>
              </w:rPr>
            </w:pPr>
            <w:r w:rsidRPr="00EF4BCF">
              <w:rPr>
                <w:rFonts w:ascii="Consolas" w:eastAsia="Times New Roman" w:hAnsi="Consolas" w:cs="Times New Roman"/>
                <w:color w:val="00000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 xml:space="preserve">    </w:t>
            </w:r>
            <w:r w:rsidRPr="00EF4BCF">
              <w:rPr>
                <w:rFonts w:ascii="Consolas" w:eastAsia="Times New Roman" w:hAnsi="Consolas" w:cs="Times New Roman"/>
                <w:color w:val="C70040"/>
                <w:sz w:val="26"/>
                <w:szCs w:val="26"/>
                <w:bdr w:val="none" w:sz="0" w:space="0" w:color="auto" w:frame="1"/>
                <w:shd w:val="clear" w:color="auto" w:fill="FFFFFF"/>
                <w:lang w:val="en-PK" w:eastAsia="en-PK"/>
              </w:rPr>
              <w:t>RET</w:t>
            </w:r>
          </w:p>
        </w:tc>
      </w:tr>
    </w:tbl>
    <w:p w14:paraId="71276631" w14:textId="77777777" w:rsidR="00D85459" w:rsidRPr="00D85459" w:rsidRDefault="00D85459" w:rsidP="00D85459">
      <w:pPr>
        <w:rPr>
          <w:lang w:val="en-US"/>
        </w:rPr>
      </w:pPr>
    </w:p>
    <w:p w14:paraId="56661414" w14:textId="7E99D718" w:rsidR="00283B12" w:rsidRPr="00B66417" w:rsidRDefault="00283B12" w:rsidP="00283B12">
      <w:pPr>
        <w:pStyle w:val="Heading2"/>
        <w:rPr>
          <w:sz w:val="32"/>
          <w:szCs w:val="32"/>
        </w:rPr>
      </w:pPr>
      <w:r>
        <w:rPr>
          <w:sz w:val="32"/>
          <w:szCs w:val="32"/>
        </w:rPr>
        <w:t>Output</w:t>
      </w:r>
      <w:r>
        <w:rPr>
          <w:sz w:val="32"/>
          <w:szCs w:val="32"/>
        </w:rPr>
        <w:t>:</w:t>
      </w:r>
    </w:p>
    <w:p w14:paraId="36D5AB8F" w14:textId="66FFC10A" w:rsidR="00E520F9" w:rsidRPr="00E6283F" w:rsidRDefault="0092748C" w:rsidP="00CE776F">
      <w:pPr>
        <w:pBdr>
          <w:bottom w:val="single" w:sz="12" w:space="1" w:color="auto"/>
        </w:pBdr>
        <w:spacing w:before="40" w:after="40"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 w:rsidRPr="0092748C">
        <w:rPr>
          <w:rFonts w:ascii="Times New Roman" w:hAnsi="Times New Roman" w:cs="Times New Roman"/>
          <w:sz w:val="24"/>
          <w:szCs w:val="24"/>
          <w:lang w:val="en-US"/>
        </w:rPr>
        <w:drawing>
          <wp:inline distT="0" distB="0" distL="0" distR="0" wp14:anchorId="7C9D9018" wp14:editId="43ADE566">
            <wp:extent cx="4124901" cy="2200582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4901" cy="2200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EE86C" w14:textId="77777777" w:rsidR="0014326F" w:rsidRPr="0014326F" w:rsidRDefault="0014326F" w:rsidP="00CE776F">
      <w:pPr>
        <w:spacing w:before="40" w:after="40" w:line="480" w:lineRule="auto"/>
        <w:rPr>
          <w:rFonts w:ascii="Times New Roman" w:hAnsi="Times New Roman" w:cs="Times New Roman"/>
          <w:sz w:val="24"/>
          <w:szCs w:val="24"/>
        </w:rPr>
      </w:pPr>
    </w:p>
    <w:p w14:paraId="514531FD" w14:textId="77777777" w:rsidR="00BA6BC6" w:rsidRPr="008D25EC" w:rsidRDefault="00BA6BC6"/>
    <w:sectPr w:rsidR="00BA6BC6" w:rsidRPr="008D25EC" w:rsidSect="003D149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27608A" w14:textId="77777777" w:rsidR="00832A93" w:rsidRDefault="00832A93" w:rsidP="00EA5C66">
      <w:pPr>
        <w:spacing w:after="0" w:line="240" w:lineRule="auto"/>
      </w:pPr>
      <w:r>
        <w:separator/>
      </w:r>
    </w:p>
    <w:p w14:paraId="0BAF3D1E" w14:textId="77777777" w:rsidR="00832A93" w:rsidRDefault="00832A93"/>
    <w:p w14:paraId="5CC8571A" w14:textId="77777777" w:rsidR="00832A93" w:rsidRDefault="00832A93" w:rsidP="007F7046"/>
    <w:p w14:paraId="0CC26AEC" w14:textId="77777777" w:rsidR="00832A93" w:rsidRDefault="00832A93"/>
  </w:endnote>
  <w:endnote w:type="continuationSeparator" w:id="0">
    <w:p w14:paraId="419C28EB" w14:textId="77777777" w:rsidR="00832A93" w:rsidRDefault="00832A93" w:rsidP="00EA5C66">
      <w:pPr>
        <w:spacing w:after="0" w:line="240" w:lineRule="auto"/>
      </w:pPr>
      <w:r>
        <w:continuationSeparator/>
      </w:r>
    </w:p>
    <w:p w14:paraId="1EDA940B" w14:textId="77777777" w:rsidR="00832A93" w:rsidRDefault="00832A93"/>
    <w:p w14:paraId="426E2736" w14:textId="77777777" w:rsidR="00832A93" w:rsidRDefault="00832A93" w:rsidP="007F7046"/>
    <w:p w14:paraId="16E32BD2" w14:textId="77777777" w:rsidR="00832A93" w:rsidRDefault="00832A93"/>
  </w:endnote>
  <w:endnote w:type="continuationNotice" w:id="1">
    <w:p w14:paraId="4CD61153" w14:textId="77777777" w:rsidR="00832A93" w:rsidRDefault="00832A93">
      <w:pPr>
        <w:spacing w:after="0" w:line="240" w:lineRule="auto"/>
      </w:pPr>
    </w:p>
    <w:p w14:paraId="4B636B74" w14:textId="77777777" w:rsidR="00832A93" w:rsidRDefault="00832A93"/>
    <w:p w14:paraId="401E13DD" w14:textId="77777777" w:rsidR="00832A93" w:rsidRDefault="00832A9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roy ExtraBold">
    <w:panose1 w:val="00000900000000000000"/>
    <w:charset w:val="00"/>
    <w:family w:val="modern"/>
    <w:notTrueType/>
    <w:pitch w:val="variable"/>
    <w:sig w:usb0="00000207" w:usb1="00000000" w:usb2="00000000" w:usb3="00000000" w:csb0="000000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9300C6" w14:textId="77777777" w:rsidR="00EA5C66" w:rsidRDefault="00EA5C66">
    <w:pPr>
      <w:pStyle w:val="Footer"/>
    </w:pPr>
  </w:p>
  <w:p w14:paraId="63761EE5" w14:textId="77777777" w:rsidR="00B46EE3" w:rsidRDefault="00B46EE3"/>
  <w:p w14:paraId="050B5113" w14:textId="77777777" w:rsidR="00B46EE3" w:rsidRDefault="00B46EE3" w:rsidP="007F7046"/>
  <w:p w14:paraId="2FBCCABA" w14:textId="77777777" w:rsidR="00CD3488" w:rsidRDefault="00CD3488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5FFBD8" w14:textId="351F1795" w:rsidR="00CD3488" w:rsidRPr="00B22087" w:rsidRDefault="000C01A9" w:rsidP="00B22087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  <w:r>
      <w:rPr>
        <w:caps/>
        <w:color w:val="4472C4" w:themeColor="accent1"/>
      </w:rPr>
      <w:fldChar w:fldCharType="begin"/>
    </w:r>
    <w:r>
      <w:rPr>
        <w:caps/>
        <w:color w:val="4472C4" w:themeColor="accent1"/>
      </w:rPr>
      <w:instrText xml:space="preserve"> PAGE   \* MERGEFORMAT </w:instrText>
    </w:r>
    <w:r>
      <w:rPr>
        <w:caps/>
        <w:color w:val="4472C4" w:themeColor="accent1"/>
      </w:rPr>
      <w:fldChar w:fldCharType="separate"/>
    </w:r>
    <w:r>
      <w:rPr>
        <w:caps/>
        <w:noProof/>
        <w:color w:val="4472C4" w:themeColor="accent1"/>
      </w:rPr>
      <w:t>2</w:t>
    </w:r>
    <w:r>
      <w:rPr>
        <w:caps/>
        <w:noProof/>
        <w:color w:val="4472C4" w:themeColor="accent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2F46BA" w14:textId="77777777" w:rsidR="00832A93" w:rsidRDefault="00832A93" w:rsidP="00EA5C66">
      <w:pPr>
        <w:spacing w:after="0" w:line="240" w:lineRule="auto"/>
      </w:pPr>
      <w:r>
        <w:separator/>
      </w:r>
    </w:p>
    <w:p w14:paraId="02B94C94" w14:textId="77777777" w:rsidR="00832A93" w:rsidRDefault="00832A93"/>
    <w:p w14:paraId="19BB78C0" w14:textId="77777777" w:rsidR="00832A93" w:rsidRDefault="00832A93" w:rsidP="007F7046"/>
    <w:p w14:paraId="48140CF5" w14:textId="77777777" w:rsidR="00832A93" w:rsidRDefault="00832A93"/>
  </w:footnote>
  <w:footnote w:type="continuationSeparator" w:id="0">
    <w:p w14:paraId="3058C9F1" w14:textId="77777777" w:rsidR="00832A93" w:rsidRDefault="00832A93" w:rsidP="00EA5C66">
      <w:pPr>
        <w:spacing w:after="0" w:line="240" w:lineRule="auto"/>
      </w:pPr>
      <w:r>
        <w:continuationSeparator/>
      </w:r>
    </w:p>
    <w:p w14:paraId="5948029C" w14:textId="77777777" w:rsidR="00832A93" w:rsidRDefault="00832A93"/>
    <w:p w14:paraId="3A98EF44" w14:textId="77777777" w:rsidR="00832A93" w:rsidRDefault="00832A93" w:rsidP="007F7046"/>
    <w:p w14:paraId="181FE051" w14:textId="77777777" w:rsidR="00832A93" w:rsidRDefault="00832A93"/>
  </w:footnote>
  <w:footnote w:type="continuationNotice" w:id="1">
    <w:p w14:paraId="3F4B6BF7" w14:textId="77777777" w:rsidR="00832A93" w:rsidRDefault="00832A93">
      <w:pPr>
        <w:spacing w:after="0" w:line="240" w:lineRule="auto"/>
      </w:pPr>
    </w:p>
    <w:p w14:paraId="4B79BED1" w14:textId="77777777" w:rsidR="00832A93" w:rsidRDefault="00832A93"/>
    <w:p w14:paraId="189A3AD5" w14:textId="77777777" w:rsidR="00832A93" w:rsidRDefault="00832A9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61E798" w14:textId="591CDC25" w:rsidR="00EA5C66" w:rsidRDefault="00000000">
    <w:pPr>
      <w:pStyle w:val="Header"/>
    </w:pPr>
    <w:r>
      <w:rPr>
        <w:noProof/>
      </w:rPr>
      <w:pict w14:anchorId="43366BF4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327485" o:spid="_x0000_s1026" type="#_x0000_t75" style="position:absolute;margin-left:0;margin-top:0;width:288.75pt;height:288.35pt;z-index:-251658239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  <w:p w14:paraId="46D4793A" w14:textId="77777777" w:rsidR="00B46EE3" w:rsidRDefault="00B46EE3"/>
  <w:p w14:paraId="1CBAB0BC" w14:textId="77777777" w:rsidR="00B46EE3" w:rsidRDefault="00B46EE3" w:rsidP="007F7046"/>
  <w:p w14:paraId="78BC0D83" w14:textId="77777777" w:rsidR="00CD3488" w:rsidRDefault="00CD3488"/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84F38C" w14:textId="1937F5EC" w:rsidR="00B46EE3" w:rsidRDefault="00000000" w:rsidP="00456D72">
    <w:pPr>
      <w:pStyle w:val="Header"/>
    </w:pPr>
    <w:r>
      <w:rPr>
        <w:noProof/>
      </w:rPr>
      <w:pict w14:anchorId="1C1FC77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327486" o:spid="_x0000_s1027" type="#_x0000_t75" style="position:absolute;margin-left:0;margin-top:0;width:288.75pt;height:288.35pt;z-index:-251658238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  <w:p w14:paraId="4BF978DA" w14:textId="77777777" w:rsidR="00CD3488" w:rsidRDefault="00CD3488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FC21C6" w14:textId="14FA72A0" w:rsidR="00EA5C66" w:rsidRDefault="00000000">
    <w:pPr>
      <w:pStyle w:val="Header"/>
    </w:pPr>
    <w:r>
      <w:rPr>
        <w:noProof/>
      </w:rPr>
      <w:pict w14:anchorId="670C2CB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10327484" o:spid="_x0000_s1025" type="#_x0000_t75" style="position:absolute;margin-left:0;margin-top:0;width:288.75pt;height:288.35pt;z-index:-251658240;mso-position-horizontal:center;mso-position-horizontal-relative:margin;mso-position-vertical:center;mso-position-vertical-relative:margin" o:allowincell="f">
          <v:imagedata r:id="rId1" o:title="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25751"/>
    <w:multiLevelType w:val="hybridMultilevel"/>
    <w:tmpl w:val="FFB437C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5D2774"/>
    <w:multiLevelType w:val="hybridMultilevel"/>
    <w:tmpl w:val="8CC037C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533977"/>
    <w:multiLevelType w:val="hybridMultilevel"/>
    <w:tmpl w:val="83BC4B1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4E94421"/>
    <w:multiLevelType w:val="hybridMultilevel"/>
    <w:tmpl w:val="E56607B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270DCB"/>
    <w:multiLevelType w:val="hybridMultilevel"/>
    <w:tmpl w:val="62EECF5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7320B7"/>
    <w:multiLevelType w:val="hybridMultilevel"/>
    <w:tmpl w:val="870EB30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AF184A"/>
    <w:multiLevelType w:val="hybridMultilevel"/>
    <w:tmpl w:val="2B3E5FE6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6546084"/>
    <w:multiLevelType w:val="hybridMultilevel"/>
    <w:tmpl w:val="D35032C8"/>
    <w:lvl w:ilvl="0" w:tplc="3ED4B5F2">
      <w:start w:val="8"/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47E01D07"/>
    <w:multiLevelType w:val="hybridMultilevel"/>
    <w:tmpl w:val="9814D2CA"/>
    <w:lvl w:ilvl="0" w:tplc="3ED4B5F2">
      <w:start w:val="8"/>
      <w:numFmt w:val="bullet"/>
      <w:lvlText w:val="•"/>
      <w:lvlJc w:val="left"/>
      <w:pPr>
        <w:ind w:left="144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9713782"/>
    <w:multiLevelType w:val="hybridMultilevel"/>
    <w:tmpl w:val="C256D3E2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E8F1061"/>
    <w:multiLevelType w:val="hybridMultilevel"/>
    <w:tmpl w:val="6C20A8BE"/>
    <w:lvl w:ilvl="0" w:tplc="0409001B">
      <w:start w:val="1"/>
      <w:numFmt w:val="low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FF22EC1"/>
    <w:multiLevelType w:val="hybridMultilevel"/>
    <w:tmpl w:val="CE32FE88"/>
    <w:lvl w:ilvl="0" w:tplc="08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674F81"/>
    <w:multiLevelType w:val="hybridMultilevel"/>
    <w:tmpl w:val="A05C7E7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D512DFC"/>
    <w:multiLevelType w:val="hybridMultilevel"/>
    <w:tmpl w:val="BA1C7264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E6D55C9"/>
    <w:multiLevelType w:val="hybridMultilevel"/>
    <w:tmpl w:val="9696A17A"/>
    <w:lvl w:ilvl="0" w:tplc="3ED4B5F2">
      <w:start w:val="8"/>
      <w:numFmt w:val="bullet"/>
      <w:lvlText w:val="•"/>
      <w:lvlJc w:val="left"/>
      <w:pPr>
        <w:ind w:left="1080" w:hanging="720"/>
      </w:pPr>
      <w:rPr>
        <w:rFonts w:ascii="Times New Roman" w:eastAsiaTheme="minorHAnsi" w:hAnsi="Times New Roman" w:cs="Times New Roman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26F7EE8"/>
    <w:multiLevelType w:val="hybridMultilevel"/>
    <w:tmpl w:val="A8BCABA0"/>
    <w:lvl w:ilvl="0" w:tplc="4D32E988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170" w:hanging="360"/>
      </w:pPr>
    </w:lvl>
    <w:lvl w:ilvl="2" w:tplc="2000001B" w:tentative="1">
      <w:start w:val="1"/>
      <w:numFmt w:val="lowerRoman"/>
      <w:lvlText w:val="%3."/>
      <w:lvlJc w:val="right"/>
      <w:pPr>
        <w:ind w:left="1890" w:hanging="180"/>
      </w:pPr>
    </w:lvl>
    <w:lvl w:ilvl="3" w:tplc="2000000F" w:tentative="1">
      <w:start w:val="1"/>
      <w:numFmt w:val="decimal"/>
      <w:lvlText w:val="%4."/>
      <w:lvlJc w:val="left"/>
      <w:pPr>
        <w:ind w:left="2610" w:hanging="360"/>
      </w:pPr>
    </w:lvl>
    <w:lvl w:ilvl="4" w:tplc="20000019" w:tentative="1">
      <w:start w:val="1"/>
      <w:numFmt w:val="lowerLetter"/>
      <w:lvlText w:val="%5."/>
      <w:lvlJc w:val="left"/>
      <w:pPr>
        <w:ind w:left="3330" w:hanging="360"/>
      </w:pPr>
    </w:lvl>
    <w:lvl w:ilvl="5" w:tplc="2000001B" w:tentative="1">
      <w:start w:val="1"/>
      <w:numFmt w:val="lowerRoman"/>
      <w:lvlText w:val="%6."/>
      <w:lvlJc w:val="right"/>
      <w:pPr>
        <w:ind w:left="4050" w:hanging="180"/>
      </w:pPr>
    </w:lvl>
    <w:lvl w:ilvl="6" w:tplc="2000000F" w:tentative="1">
      <w:start w:val="1"/>
      <w:numFmt w:val="decimal"/>
      <w:lvlText w:val="%7."/>
      <w:lvlJc w:val="left"/>
      <w:pPr>
        <w:ind w:left="4770" w:hanging="360"/>
      </w:pPr>
    </w:lvl>
    <w:lvl w:ilvl="7" w:tplc="20000019" w:tentative="1">
      <w:start w:val="1"/>
      <w:numFmt w:val="lowerLetter"/>
      <w:lvlText w:val="%8."/>
      <w:lvlJc w:val="left"/>
      <w:pPr>
        <w:ind w:left="5490" w:hanging="360"/>
      </w:pPr>
    </w:lvl>
    <w:lvl w:ilvl="8" w:tplc="2000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6" w15:restartNumberingAfterBreak="0">
    <w:nsid w:val="62F34599"/>
    <w:multiLevelType w:val="hybridMultilevel"/>
    <w:tmpl w:val="837A5730"/>
    <w:lvl w:ilvl="0" w:tplc="2000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82488979">
    <w:abstractNumId w:val="10"/>
  </w:num>
  <w:num w:numId="2" w16cid:durableId="1840726887">
    <w:abstractNumId w:val="12"/>
  </w:num>
  <w:num w:numId="3" w16cid:durableId="1039360238">
    <w:abstractNumId w:val="14"/>
  </w:num>
  <w:num w:numId="4" w16cid:durableId="1604337183">
    <w:abstractNumId w:val="7"/>
  </w:num>
  <w:num w:numId="5" w16cid:durableId="1503475401">
    <w:abstractNumId w:val="8"/>
  </w:num>
  <w:num w:numId="6" w16cid:durableId="1381831487">
    <w:abstractNumId w:val="2"/>
  </w:num>
  <w:num w:numId="7" w16cid:durableId="66920096">
    <w:abstractNumId w:val="3"/>
  </w:num>
  <w:num w:numId="8" w16cid:durableId="489559755">
    <w:abstractNumId w:val="6"/>
  </w:num>
  <w:num w:numId="9" w16cid:durableId="497310135">
    <w:abstractNumId w:val="0"/>
  </w:num>
  <w:num w:numId="10" w16cid:durableId="341081732">
    <w:abstractNumId w:val="13"/>
  </w:num>
  <w:num w:numId="11" w16cid:durableId="366028470">
    <w:abstractNumId w:val="9"/>
  </w:num>
  <w:num w:numId="12" w16cid:durableId="2048681364">
    <w:abstractNumId w:val="11"/>
  </w:num>
  <w:num w:numId="13" w16cid:durableId="1935480245">
    <w:abstractNumId w:val="16"/>
  </w:num>
  <w:num w:numId="14" w16cid:durableId="1221867420">
    <w:abstractNumId w:val="1"/>
  </w:num>
  <w:num w:numId="15" w16cid:durableId="275866778">
    <w:abstractNumId w:val="15"/>
  </w:num>
  <w:num w:numId="16" w16cid:durableId="573590537">
    <w:abstractNumId w:val="5"/>
  </w:num>
  <w:num w:numId="17" w16cid:durableId="164654836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I0MTCxsLQ0NLY0NTBT0lEKTi0uzszPAykwNK0FABL/1g0tAAAA"/>
  </w:docVars>
  <w:rsids>
    <w:rsidRoot w:val="00C1047D"/>
    <w:rsid w:val="00003A17"/>
    <w:rsid w:val="00004495"/>
    <w:rsid w:val="0000509C"/>
    <w:rsid w:val="000070A3"/>
    <w:rsid w:val="000109ED"/>
    <w:rsid w:val="00012123"/>
    <w:rsid w:val="000129F3"/>
    <w:rsid w:val="0001350E"/>
    <w:rsid w:val="00013A5E"/>
    <w:rsid w:val="00016D79"/>
    <w:rsid w:val="00017F15"/>
    <w:rsid w:val="00021CB5"/>
    <w:rsid w:val="00036576"/>
    <w:rsid w:val="00043A64"/>
    <w:rsid w:val="0005282B"/>
    <w:rsid w:val="00052B54"/>
    <w:rsid w:val="000644B2"/>
    <w:rsid w:val="00065346"/>
    <w:rsid w:val="00067286"/>
    <w:rsid w:val="000717C8"/>
    <w:rsid w:val="00082300"/>
    <w:rsid w:val="00083469"/>
    <w:rsid w:val="000834E7"/>
    <w:rsid w:val="00084D0E"/>
    <w:rsid w:val="00085D6F"/>
    <w:rsid w:val="00090005"/>
    <w:rsid w:val="00090FB3"/>
    <w:rsid w:val="00096363"/>
    <w:rsid w:val="0009637E"/>
    <w:rsid w:val="000A0C43"/>
    <w:rsid w:val="000B7512"/>
    <w:rsid w:val="000C01A9"/>
    <w:rsid w:val="000C3BE4"/>
    <w:rsid w:val="000C44AA"/>
    <w:rsid w:val="000C5A28"/>
    <w:rsid w:val="000C773F"/>
    <w:rsid w:val="000D22EB"/>
    <w:rsid w:val="000D35EA"/>
    <w:rsid w:val="000D50D6"/>
    <w:rsid w:val="000E339D"/>
    <w:rsid w:val="000E4808"/>
    <w:rsid w:val="000E74C3"/>
    <w:rsid w:val="000F14CC"/>
    <w:rsid w:val="000F2F30"/>
    <w:rsid w:val="000F32AD"/>
    <w:rsid w:val="001025C9"/>
    <w:rsid w:val="00105523"/>
    <w:rsid w:val="001068AE"/>
    <w:rsid w:val="00107CB1"/>
    <w:rsid w:val="0011044B"/>
    <w:rsid w:val="00110F61"/>
    <w:rsid w:val="0011101E"/>
    <w:rsid w:val="00111AFE"/>
    <w:rsid w:val="00111D20"/>
    <w:rsid w:val="00112C39"/>
    <w:rsid w:val="00116105"/>
    <w:rsid w:val="00130787"/>
    <w:rsid w:val="00130BEF"/>
    <w:rsid w:val="0013124D"/>
    <w:rsid w:val="0013139E"/>
    <w:rsid w:val="0013204B"/>
    <w:rsid w:val="001344B4"/>
    <w:rsid w:val="00141912"/>
    <w:rsid w:val="001424AB"/>
    <w:rsid w:val="0014326F"/>
    <w:rsid w:val="00145A71"/>
    <w:rsid w:val="00150BA1"/>
    <w:rsid w:val="001535F1"/>
    <w:rsid w:val="001751F3"/>
    <w:rsid w:val="00175FBD"/>
    <w:rsid w:val="00177C11"/>
    <w:rsid w:val="001800F7"/>
    <w:rsid w:val="00181766"/>
    <w:rsid w:val="00182D92"/>
    <w:rsid w:val="00184000"/>
    <w:rsid w:val="00187651"/>
    <w:rsid w:val="001877A6"/>
    <w:rsid w:val="00190262"/>
    <w:rsid w:val="00193FEB"/>
    <w:rsid w:val="001949FE"/>
    <w:rsid w:val="00194C33"/>
    <w:rsid w:val="001970F2"/>
    <w:rsid w:val="001A4674"/>
    <w:rsid w:val="001C36D1"/>
    <w:rsid w:val="001C55D2"/>
    <w:rsid w:val="001C569D"/>
    <w:rsid w:val="001D1310"/>
    <w:rsid w:val="001D1C79"/>
    <w:rsid w:val="001D4586"/>
    <w:rsid w:val="001D51E2"/>
    <w:rsid w:val="001D552A"/>
    <w:rsid w:val="001E0567"/>
    <w:rsid w:val="001F7F92"/>
    <w:rsid w:val="0020110C"/>
    <w:rsid w:val="00201898"/>
    <w:rsid w:val="00201B63"/>
    <w:rsid w:val="002026D5"/>
    <w:rsid w:val="00204333"/>
    <w:rsid w:val="002104B7"/>
    <w:rsid w:val="002106EE"/>
    <w:rsid w:val="002148D8"/>
    <w:rsid w:val="00221E27"/>
    <w:rsid w:val="00223698"/>
    <w:rsid w:val="00225080"/>
    <w:rsid w:val="00233137"/>
    <w:rsid w:val="002341FF"/>
    <w:rsid w:val="00234D0B"/>
    <w:rsid w:val="00235B3A"/>
    <w:rsid w:val="002423F9"/>
    <w:rsid w:val="002424A0"/>
    <w:rsid w:val="002466A8"/>
    <w:rsid w:val="00254D4A"/>
    <w:rsid w:val="00261AA6"/>
    <w:rsid w:val="00262FA2"/>
    <w:rsid w:val="00266B61"/>
    <w:rsid w:val="00272F5D"/>
    <w:rsid w:val="00277D5D"/>
    <w:rsid w:val="00280DCD"/>
    <w:rsid w:val="00282FFE"/>
    <w:rsid w:val="00283B12"/>
    <w:rsid w:val="00292B97"/>
    <w:rsid w:val="00293C4A"/>
    <w:rsid w:val="002941A6"/>
    <w:rsid w:val="00294EC0"/>
    <w:rsid w:val="002969FE"/>
    <w:rsid w:val="002A36B6"/>
    <w:rsid w:val="002A7957"/>
    <w:rsid w:val="002B06CD"/>
    <w:rsid w:val="002B4737"/>
    <w:rsid w:val="002B55F1"/>
    <w:rsid w:val="002B577A"/>
    <w:rsid w:val="002C0217"/>
    <w:rsid w:val="002C2CDD"/>
    <w:rsid w:val="002C6C1B"/>
    <w:rsid w:val="002D0450"/>
    <w:rsid w:val="002D353D"/>
    <w:rsid w:val="002D47FE"/>
    <w:rsid w:val="002D4C6A"/>
    <w:rsid w:val="002D75E3"/>
    <w:rsid w:val="002E31A4"/>
    <w:rsid w:val="002F13ED"/>
    <w:rsid w:val="002F493E"/>
    <w:rsid w:val="002F52EA"/>
    <w:rsid w:val="002F6A46"/>
    <w:rsid w:val="0030542A"/>
    <w:rsid w:val="003060EF"/>
    <w:rsid w:val="00313027"/>
    <w:rsid w:val="00315E90"/>
    <w:rsid w:val="00317867"/>
    <w:rsid w:val="00321CCC"/>
    <w:rsid w:val="0034485D"/>
    <w:rsid w:val="003468FA"/>
    <w:rsid w:val="003528DE"/>
    <w:rsid w:val="00356345"/>
    <w:rsid w:val="00363C35"/>
    <w:rsid w:val="00365931"/>
    <w:rsid w:val="003663C2"/>
    <w:rsid w:val="00367E07"/>
    <w:rsid w:val="003706AE"/>
    <w:rsid w:val="003722D5"/>
    <w:rsid w:val="00372BEA"/>
    <w:rsid w:val="00382159"/>
    <w:rsid w:val="00393D54"/>
    <w:rsid w:val="003948A6"/>
    <w:rsid w:val="00396CB5"/>
    <w:rsid w:val="003979FE"/>
    <w:rsid w:val="003A2BAC"/>
    <w:rsid w:val="003A37DE"/>
    <w:rsid w:val="003A3BF5"/>
    <w:rsid w:val="003A4C9F"/>
    <w:rsid w:val="003A4FAD"/>
    <w:rsid w:val="003A79E1"/>
    <w:rsid w:val="003A7B10"/>
    <w:rsid w:val="003B3B60"/>
    <w:rsid w:val="003B3D94"/>
    <w:rsid w:val="003B3E75"/>
    <w:rsid w:val="003D1165"/>
    <w:rsid w:val="003D149D"/>
    <w:rsid w:val="003D3915"/>
    <w:rsid w:val="003D68CA"/>
    <w:rsid w:val="003E3226"/>
    <w:rsid w:val="003E46B4"/>
    <w:rsid w:val="003F0D27"/>
    <w:rsid w:val="003F5C05"/>
    <w:rsid w:val="003F5E19"/>
    <w:rsid w:val="004019DF"/>
    <w:rsid w:val="00402054"/>
    <w:rsid w:val="00402EC3"/>
    <w:rsid w:val="00406A3C"/>
    <w:rsid w:val="00426D3A"/>
    <w:rsid w:val="004278C6"/>
    <w:rsid w:val="00444646"/>
    <w:rsid w:val="00450B30"/>
    <w:rsid w:val="00453363"/>
    <w:rsid w:val="00453BBA"/>
    <w:rsid w:val="004564A4"/>
    <w:rsid w:val="00456D72"/>
    <w:rsid w:val="004662FF"/>
    <w:rsid w:val="00471932"/>
    <w:rsid w:val="0047297E"/>
    <w:rsid w:val="004808BE"/>
    <w:rsid w:val="0048298D"/>
    <w:rsid w:val="004842CF"/>
    <w:rsid w:val="00485E1D"/>
    <w:rsid w:val="00490AB6"/>
    <w:rsid w:val="0049163E"/>
    <w:rsid w:val="00491911"/>
    <w:rsid w:val="004A3E05"/>
    <w:rsid w:val="004A4DBF"/>
    <w:rsid w:val="004A6B3B"/>
    <w:rsid w:val="004B52B5"/>
    <w:rsid w:val="004C15C1"/>
    <w:rsid w:val="004C49BE"/>
    <w:rsid w:val="004C7EE3"/>
    <w:rsid w:val="004D2ECA"/>
    <w:rsid w:val="004D4E0B"/>
    <w:rsid w:val="004D5A3E"/>
    <w:rsid w:val="004E1DCD"/>
    <w:rsid w:val="004E555B"/>
    <w:rsid w:val="004E56BE"/>
    <w:rsid w:val="004E59EB"/>
    <w:rsid w:val="004F0872"/>
    <w:rsid w:val="004F3BBF"/>
    <w:rsid w:val="004F5111"/>
    <w:rsid w:val="004F68D5"/>
    <w:rsid w:val="00501B21"/>
    <w:rsid w:val="0051001D"/>
    <w:rsid w:val="00513CDE"/>
    <w:rsid w:val="00522425"/>
    <w:rsid w:val="00525262"/>
    <w:rsid w:val="005272A4"/>
    <w:rsid w:val="00530684"/>
    <w:rsid w:val="00535840"/>
    <w:rsid w:val="0054032B"/>
    <w:rsid w:val="00544B35"/>
    <w:rsid w:val="00552F3A"/>
    <w:rsid w:val="00553692"/>
    <w:rsid w:val="00553DBF"/>
    <w:rsid w:val="00555DA0"/>
    <w:rsid w:val="00567487"/>
    <w:rsid w:val="005677BB"/>
    <w:rsid w:val="00574EF4"/>
    <w:rsid w:val="00575A70"/>
    <w:rsid w:val="00584690"/>
    <w:rsid w:val="00585F60"/>
    <w:rsid w:val="00595258"/>
    <w:rsid w:val="005A2442"/>
    <w:rsid w:val="005A73F9"/>
    <w:rsid w:val="005A7621"/>
    <w:rsid w:val="005A7E39"/>
    <w:rsid w:val="005B0297"/>
    <w:rsid w:val="005B6D28"/>
    <w:rsid w:val="005C2AA8"/>
    <w:rsid w:val="005D5E0D"/>
    <w:rsid w:val="005E0A02"/>
    <w:rsid w:val="005E0E00"/>
    <w:rsid w:val="005E155F"/>
    <w:rsid w:val="005E3A10"/>
    <w:rsid w:val="005F2ECA"/>
    <w:rsid w:val="005F76DB"/>
    <w:rsid w:val="005F7D67"/>
    <w:rsid w:val="00612D3C"/>
    <w:rsid w:val="00617EB9"/>
    <w:rsid w:val="006227AD"/>
    <w:rsid w:val="0062499E"/>
    <w:rsid w:val="006277DF"/>
    <w:rsid w:val="00632A4F"/>
    <w:rsid w:val="0063347D"/>
    <w:rsid w:val="00641729"/>
    <w:rsid w:val="00642E86"/>
    <w:rsid w:val="00643C23"/>
    <w:rsid w:val="00645066"/>
    <w:rsid w:val="00651082"/>
    <w:rsid w:val="006551FE"/>
    <w:rsid w:val="00662A3B"/>
    <w:rsid w:val="00664F47"/>
    <w:rsid w:val="006655C3"/>
    <w:rsid w:val="006658A4"/>
    <w:rsid w:val="006669F0"/>
    <w:rsid w:val="00670369"/>
    <w:rsid w:val="006719FA"/>
    <w:rsid w:val="00674C5D"/>
    <w:rsid w:val="00676B37"/>
    <w:rsid w:val="00680CE6"/>
    <w:rsid w:val="00682F48"/>
    <w:rsid w:val="00683E31"/>
    <w:rsid w:val="00685957"/>
    <w:rsid w:val="00687911"/>
    <w:rsid w:val="00693BC4"/>
    <w:rsid w:val="0069769F"/>
    <w:rsid w:val="006A002E"/>
    <w:rsid w:val="006A1146"/>
    <w:rsid w:val="006A57DC"/>
    <w:rsid w:val="006A6348"/>
    <w:rsid w:val="006A7FB4"/>
    <w:rsid w:val="006B3B7F"/>
    <w:rsid w:val="006B7250"/>
    <w:rsid w:val="006B7A80"/>
    <w:rsid w:val="006C42DA"/>
    <w:rsid w:val="006C6C51"/>
    <w:rsid w:val="006D1AAA"/>
    <w:rsid w:val="006D361C"/>
    <w:rsid w:val="006D38EA"/>
    <w:rsid w:val="006D42DF"/>
    <w:rsid w:val="006D4B6D"/>
    <w:rsid w:val="006E15C6"/>
    <w:rsid w:val="006F4AC7"/>
    <w:rsid w:val="006F6B84"/>
    <w:rsid w:val="0070187A"/>
    <w:rsid w:val="0070756C"/>
    <w:rsid w:val="00707FDE"/>
    <w:rsid w:val="00713891"/>
    <w:rsid w:val="00716146"/>
    <w:rsid w:val="00716FBA"/>
    <w:rsid w:val="007303BA"/>
    <w:rsid w:val="00730C44"/>
    <w:rsid w:val="007341C8"/>
    <w:rsid w:val="00734D6B"/>
    <w:rsid w:val="00734FBD"/>
    <w:rsid w:val="00737EB9"/>
    <w:rsid w:val="00741A58"/>
    <w:rsid w:val="00744501"/>
    <w:rsid w:val="00746ACA"/>
    <w:rsid w:val="00752283"/>
    <w:rsid w:val="00754C4D"/>
    <w:rsid w:val="007568A1"/>
    <w:rsid w:val="007639A0"/>
    <w:rsid w:val="0076707F"/>
    <w:rsid w:val="00772749"/>
    <w:rsid w:val="00773C37"/>
    <w:rsid w:val="00774289"/>
    <w:rsid w:val="0077604E"/>
    <w:rsid w:val="00782AF6"/>
    <w:rsid w:val="0078339B"/>
    <w:rsid w:val="0078341C"/>
    <w:rsid w:val="00784040"/>
    <w:rsid w:val="00784B2E"/>
    <w:rsid w:val="00787558"/>
    <w:rsid w:val="007A327D"/>
    <w:rsid w:val="007A6601"/>
    <w:rsid w:val="007C3216"/>
    <w:rsid w:val="007D4045"/>
    <w:rsid w:val="007F533F"/>
    <w:rsid w:val="007F6677"/>
    <w:rsid w:val="007F7046"/>
    <w:rsid w:val="0080738B"/>
    <w:rsid w:val="00811D1A"/>
    <w:rsid w:val="008161D9"/>
    <w:rsid w:val="008179FB"/>
    <w:rsid w:val="008213E5"/>
    <w:rsid w:val="00822774"/>
    <w:rsid w:val="00825F72"/>
    <w:rsid w:val="008264D6"/>
    <w:rsid w:val="00830EFC"/>
    <w:rsid w:val="00832A93"/>
    <w:rsid w:val="00832D83"/>
    <w:rsid w:val="00834A22"/>
    <w:rsid w:val="00835AD2"/>
    <w:rsid w:val="00837CE9"/>
    <w:rsid w:val="00841EFD"/>
    <w:rsid w:val="008475A3"/>
    <w:rsid w:val="008612E7"/>
    <w:rsid w:val="008642BD"/>
    <w:rsid w:val="00874E4D"/>
    <w:rsid w:val="00880B44"/>
    <w:rsid w:val="00880C2A"/>
    <w:rsid w:val="00890A41"/>
    <w:rsid w:val="00894FFF"/>
    <w:rsid w:val="008A51AF"/>
    <w:rsid w:val="008A7C47"/>
    <w:rsid w:val="008A7D89"/>
    <w:rsid w:val="008C40ED"/>
    <w:rsid w:val="008C7C08"/>
    <w:rsid w:val="008C7F7C"/>
    <w:rsid w:val="008D25EC"/>
    <w:rsid w:val="008D5F64"/>
    <w:rsid w:val="008E3281"/>
    <w:rsid w:val="008E5BE9"/>
    <w:rsid w:val="008F1A42"/>
    <w:rsid w:val="008F74F5"/>
    <w:rsid w:val="008F7EBA"/>
    <w:rsid w:val="009008DB"/>
    <w:rsid w:val="00904AE3"/>
    <w:rsid w:val="00906C13"/>
    <w:rsid w:val="00912459"/>
    <w:rsid w:val="00920021"/>
    <w:rsid w:val="0092031F"/>
    <w:rsid w:val="00923E0F"/>
    <w:rsid w:val="00925819"/>
    <w:rsid w:val="0092748C"/>
    <w:rsid w:val="00930CFB"/>
    <w:rsid w:val="00931830"/>
    <w:rsid w:val="00931C75"/>
    <w:rsid w:val="009336F0"/>
    <w:rsid w:val="00933D87"/>
    <w:rsid w:val="0093624D"/>
    <w:rsid w:val="009362C3"/>
    <w:rsid w:val="009417DE"/>
    <w:rsid w:val="00941E0F"/>
    <w:rsid w:val="00950DBB"/>
    <w:rsid w:val="00953B89"/>
    <w:rsid w:val="00963396"/>
    <w:rsid w:val="00964C13"/>
    <w:rsid w:val="00965790"/>
    <w:rsid w:val="00970403"/>
    <w:rsid w:val="009814BB"/>
    <w:rsid w:val="00983C0F"/>
    <w:rsid w:val="009876E8"/>
    <w:rsid w:val="00996580"/>
    <w:rsid w:val="00996B88"/>
    <w:rsid w:val="009A0384"/>
    <w:rsid w:val="009A1741"/>
    <w:rsid w:val="009A4BBC"/>
    <w:rsid w:val="009A6D7F"/>
    <w:rsid w:val="009B0478"/>
    <w:rsid w:val="009B0B09"/>
    <w:rsid w:val="009B499F"/>
    <w:rsid w:val="009B7BFC"/>
    <w:rsid w:val="009C32B6"/>
    <w:rsid w:val="009C3E87"/>
    <w:rsid w:val="009C4596"/>
    <w:rsid w:val="009D218E"/>
    <w:rsid w:val="009D27BF"/>
    <w:rsid w:val="009D28AF"/>
    <w:rsid w:val="009D4212"/>
    <w:rsid w:val="009E142F"/>
    <w:rsid w:val="009E4C3D"/>
    <w:rsid w:val="009F0124"/>
    <w:rsid w:val="009F06BF"/>
    <w:rsid w:val="009F1EDD"/>
    <w:rsid w:val="009F4B1D"/>
    <w:rsid w:val="009F5CF5"/>
    <w:rsid w:val="00A00E29"/>
    <w:rsid w:val="00A01B5B"/>
    <w:rsid w:val="00A024CD"/>
    <w:rsid w:val="00A26DCF"/>
    <w:rsid w:val="00A26E1D"/>
    <w:rsid w:val="00A3066D"/>
    <w:rsid w:val="00A30D86"/>
    <w:rsid w:val="00A32D7D"/>
    <w:rsid w:val="00A431A2"/>
    <w:rsid w:val="00A4355C"/>
    <w:rsid w:val="00A44404"/>
    <w:rsid w:val="00A501FD"/>
    <w:rsid w:val="00A50E47"/>
    <w:rsid w:val="00A511C5"/>
    <w:rsid w:val="00A51B22"/>
    <w:rsid w:val="00A62E39"/>
    <w:rsid w:val="00A63A46"/>
    <w:rsid w:val="00A63B5D"/>
    <w:rsid w:val="00A70C4C"/>
    <w:rsid w:val="00A71591"/>
    <w:rsid w:val="00A80ADE"/>
    <w:rsid w:val="00A8286E"/>
    <w:rsid w:val="00A84220"/>
    <w:rsid w:val="00A91133"/>
    <w:rsid w:val="00A94BB7"/>
    <w:rsid w:val="00AA0177"/>
    <w:rsid w:val="00AA49C2"/>
    <w:rsid w:val="00AB0A8E"/>
    <w:rsid w:val="00AB6D3A"/>
    <w:rsid w:val="00AB7D96"/>
    <w:rsid w:val="00AC1370"/>
    <w:rsid w:val="00AC1D68"/>
    <w:rsid w:val="00AC39DA"/>
    <w:rsid w:val="00AC524B"/>
    <w:rsid w:val="00AD386C"/>
    <w:rsid w:val="00AD3FEF"/>
    <w:rsid w:val="00AE27F4"/>
    <w:rsid w:val="00AF0433"/>
    <w:rsid w:val="00AF1BB1"/>
    <w:rsid w:val="00AF349B"/>
    <w:rsid w:val="00AF6176"/>
    <w:rsid w:val="00B01360"/>
    <w:rsid w:val="00B021C7"/>
    <w:rsid w:val="00B05460"/>
    <w:rsid w:val="00B071D9"/>
    <w:rsid w:val="00B16D7D"/>
    <w:rsid w:val="00B16DA3"/>
    <w:rsid w:val="00B17301"/>
    <w:rsid w:val="00B21134"/>
    <w:rsid w:val="00B22087"/>
    <w:rsid w:val="00B2288F"/>
    <w:rsid w:val="00B22FA3"/>
    <w:rsid w:val="00B30A13"/>
    <w:rsid w:val="00B318CD"/>
    <w:rsid w:val="00B31DA1"/>
    <w:rsid w:val="00B32A57"/>
    <w:rsid w:val="00B3565D"/>
    <w:rsid w:val="00B403F0"/>
    <w:rsid w:val="00B4140D"/>
    <w:rsid w:val="00B46EE3"/>
    <w:rsid w:val="00B52076"/>
    <w:rsid w:val="00B55D75"/>
    <w:rsid w:val="00B66417"/>
    <w:rsid w:val="00B673B8"/>
    <w:rsid w:val="00B70314"/>
    <w:rsid w:val="00B710A1"/>
    <w:rsid w:val="00B75D4C"/>
    <w:rsid w:val="00B771CF"/>
    <w:rsid w:val="00B81F55"/>
    <w:rsid w:val="00B90280"/>
    <w:rsid w:val="00B93867"/>
    <w:rsid w:val="00B947F8"/>
    <w:rsid w:val="00BA44C4"/>
    <w:rsid w:val="00BA52A9"/>
    <w:rsid w:val="00BA6BC6"/>
    <w:rsid w:val="00BB5272"/>
    <w:rsid w:val="00BC0FE9"/>
    <w:rsid w:val="00BC3AC4"/>
    <w:rsid w:val="00BD3190"/>
    <w:rsid w:val="00BD3E3E"/>
    <w:rsid w:val="00BD4ED6"/>
    <w:rsid w:val="00BD6809"/>
    <w:rsid w:val="00BE0F40"/>
    <w:rsid w:val="00BE3625"/>
    <w:rsid w:val="00BE7716"/>
    <w:rsid w:val="00BF0072"/>
    <w:rsid w:val="00BF3A29"/>
    <w:rsid w:val="00BF5C67"/>
    <w:rsid w:val="00C02145"/>
    <w:rsid w:val="00C03454"/>
    <w:rsid w:val="00C04CDD"/>
    <w:rsid w:val="00C1047D"/>
    <w:rsid w:val="00C121B6"/>
    <w:rsid w:val="00C129C4"/>
    <w:rsid w:val="00C16DA4"/>
    <w:rsid w:val="00C17201"/>
    <w:rsid w:val="00C2192A"/>
    <w:rsid w:val="00C3442D"/>
    <w:rsid w:val="00C413FF"/>
    <w:rsid w:val="00C465B7"/>
    <w:rsid w:val="00C511CE"/>
    <w:rsid w:val="00C51DC7"/>
    <w:rsid w:val="00C56E71"/>
    <w:rsid w:val="00C57487"/>
    <w:rsid w:val="00C62D53"/>
    <w:rsid w:val="00C63197"/>
    <w:rsid w:val="00C669BE"/>
    <w:rsid w:val="00C7036A"/>
    <w:rsid w:val="00C727E5"/>
    <w:rsid w:val="00C734B2"/>
    <w:rsid w:val="00C7648F"/>
    <w:rsid w:val="00C8053E"/>
    <w:rsid w:val="00C81627"/>
    <w:rsid w:val="00C8375A"/>
    <w:rsid w:val="00C90423"/>
    <w:rsid w:val="00C91EB8"/>
    <w:rsid w:val="00C9426D"/>
    <w:rsid w:val="00C97A35"/>
    <w:rsid w:val="00CA0761"/>
    <w:rsid w:val="00CA0F6A"/>
    <w:rsid w:val="00CB11E2"/>
    <w:rsid w:val="00CB24E3"/>
    <w:rsid w:val="00CB34BB"/>
    <w:rsid w:val="00CB3D94"/>
    <w:rsid w:val="00CC1016"/>
    <w:rsid w:val="00CC1C57"/>
    <w:rsid w:val="00CC2102"/>
    <w:rsid w:val="00CC3F27"/>
    <w:rsid w:val="00CC4EB4"/>
    <w:rsid w:val="00CC7C27"/>
    <w:rsid w:val="00CD2726"/>
    <w:rsid w:val="00CD3488"/>
    <w:rsid w:val="00CD65AA"/>
    <w:rsid w:val="00CD7548"/>
    <w:rsid w:val="00CE2AAB"/>
    <w:rsid w:val="00CE5A68"/>
    <w:rsid w:val="00CE776F"/>
    <w:rsid w:val="00CF2D32"/>
    <w:rsid w:val="00CF5B31"/>
    <w:rsid w:val="00CF5EC7"/>
    <w:rsid w:val="00D000B5"/>
    <w:rsid w:val="00D01C03"/>
    <w:rsid w:val="00D0301E"/>
    <w:rsid w:val="00D06AF4"/>
    <w:rsid w:val="00D072D7"/>
    <w:rsid w:val="00D1260F"/>
    <w:rsid w:val="00D150DC"/>
    <w:rsid w:val="00D17323"/>
    <w:rsid w:val="00D17C56"/>
    <w:rsid w:val="00D21A7F"/>
    <w:rsid w:val="00D2388E"/>
    <w:rsid w:val="00D24EF8"/>
    <w:rsid w:val="00D256EC"/>
    <w:rsid w:val="00D30944"/>
    <w:rsid w:val="00D34C6A"/>
    <w:rsid w:val="00D36D6A"/>
    <w:rsid w:val="00D4594A"/>
    <w:rsid w:val="00D4788B"/>
    <w:rsid w:val="00D479C4"/>
    <w:rsid w:val="00D56901"/>
    <w:rsid w:val="00D57CE9"/>
    <w:rsid w:val="00D633AA"/>
    <w:rsid w:val="00D6357F"/>
    <w:rsid w:val="00D642E9"/>
    <w:rsid w:val="00D7294F"/>
    <w:rsid w:val="00D772D7"/>
    <w:rsid w:val="00D80EB1"/>
    <w:rsid w:val="00D8257C"/>
    <w:rsid w:val="00D82EB8"/>
    <w:rsid w:val="00D83576"/>
    <w:rsid w:val="00D85459"/>
    <w:rsid w:val="00D87262"/>
    <w:rsid w:val="00D9112D"/>
    <w:rsid w:val="00D919A0"/>
    <w:rsid w:val="00D9543D"/>
    <w:rsid w:val="00D95C87"/>
    <w:rsid w:val="00D97C73"/>
    <w:rsid w:val="00D97EE7"/>
    <w:rsid w:val="00DA1166"/>
    <w:rsid w:val="00DA6797"/>
    <w:rsid w:val="00DB1E91"/>
    <w:rsid w:val="00DB2D6C"/>
    <w:rsid w:val="00DD2400"/>
    <w:rsid w:val="00DE0D60"/>
    <w:rsid w:val="00DF3A7C"/>
    <w:rsid w:val="00DF58D1"/>
    <w:rsid w:val="00DF5F3D"/>
    <w:rsid w:val="00DF61FB"/>
    <w:rsid w:val="00E006A5"/>
    <w:rsid w:val="00E00858"/>
    <w:rsid w:val="00E02083"/>
    <w:rsid w:val="00E0266E"/>
    <w:rsid w:val="00E04003"/>
    <w:rsid w:val="00E052CA"/>
    <w:rsid w:val="00E1312E"/>
    <w:rsid w:val="00E13615"/>
    <w:rsid w:val="00E2124A"/>
    <w:rsid w:val="00E220B8"/>
    <w:rsid w:val="00E223C1"/>
    <w:rsid w:val="00E22FA9"/>
    <w:rsid w:val="00E24398"/>
    <w:rsid w:val="00E30B9B"/>
    <w:rsid w:val="00E3765D"/>
    <w:rsid w:val="00E4256C"/>
    <w:rsid w:val="00E42CCB"/>
    <w:rsid w:val="00E43D49"/>
    <w:rsid w:val="00E4442D"/>
    <w:rsid w:val="00E520F9"/>
    <w:rsid w:val="00E52507"/>
    <w:rsid w:val="00E52E73"/>
    <w:rsid w:val="00E60062"/>
    <w:rsid w:val="00E6283F"/>
    <w:rsid w:val="00E6357C"/>
    <w:rsid w:val="00E651AB"/>
    <w:rsid w:val="00E675B9"/>
    <w:rsid w:val="00E73BF1"/>
    <w:rsid w:val="00E75E8B"/>
    <w:rsid w:val="00E77965"/>
    <w:rsid w:val="00E81C6D"/>
    <w:rsid w:val="00E8249A"/>
    <w:rsid w:val="00E82837"/>
    <w:rsid w:val="00E83F7F"/>
    <w:rsid w:val="00E858AB"/>
    <w:rsid w:val="00E86A71"/>
    <w:rsid w:val="00E87BE3"/>
    <w:rsid w:val="00E90804"/>
    <w:rsid w:val="00E92968"/>
    <w:rsid w:val="00E92B79"/>
    <w:rsid w:val="00E93A39"/>
    <w:rsid w:val="00E96AA8"/>
    <w:rsid w:val="00EA5985"/>
    <w:rsid w:val="00EA5C66"/>
    <w:rsid w:val="00EA69F4"/>
    <w:rsid w:val="00EB1A0D"/>
    <w:rsid w:val="00EB2EDB"/>
    <w:rsid w:val="00EB2FCC"/>
    <w:rsid w:val="00EB53EE"/>
    <w:rsid w:val="00EB655F"/>
    <w:rsid w:val="00EC1BAC"/>
    <w:rsid w:val="00EC3C2E"/>
    <w:rsid w:val="00EC402A"/>
    <w:rsid w:val="00EC6474"/>
    <w:rsid w:val="00EC6604"/>
    <w:rsid w:val="00EC6B6F"/>
    <w:rsid w:val="00EC7878"/>
    <w:rsid w:val="00EC7D8E"/>
    <w:rsid w:val="00EC7E31"/>
    <w:rsid w:val="00ED2071"/>
    <w:rsid w:val="00ED6E26"/>
    <w:rsid w:val="00EE04BC"/>
    <w:rsid w:val="00EF0EF6"/>
    <w:rsid w:val="00EF2DE4"/>
    <w:rsid w:val="00EF372A"/>
    <w:rsid w:val="00EF4BCF"/>
    <w:rsid w:val="00EF51DF"/>
    <w:rsid w:val="00EF52FA"/>
    <w:rsid w:val="00F0708C"/>
    <w:rsid w:val="00F14008"/>
    <w:rsid w:val="00F1421A"/>
    <w:rsid w:val="00F15D6B"/>
    <w:rsid w:val="00F167A4"/>
    <w:rsid w:val="00F215AB"/>
    <w:rsid w:val="00F252FB"/>
    <w:rsid w:val="00F27995"/>
    <w:rsid w:val="00F30113"/>
    <w:rsid w:val="00F35BC8"/>
    <w:rsid w:val="00F45394"/>
    <w:rsid w:val="00F45D07"/>
    <w:rsid w:val="00F51B4D"/>
    <w:rsid w:val="00F60377"/>
    <w:rsid w:val="00F6050B"/>
    <w:rsid w:val="00F627DA"/>
    <w:rsid w:val="00F669E7"/>
    <w:rsid w:val="00F71479"/>
    <w:rsid w:val="00F7414B"/>
    <w:rsid w:val="00F809E7"/>
    <w:rsid w:val="00F84287"/>
    <w:rsid w:val="00F84D22"/>
    <w:rsid w:val="00F8737B"/>
    <w:rsid w:val="00F93EBC"/>
    <w:rsid w:val="00F975A0"/>
    <w:rsid w:val="00FB05EB"/>
    <w:rsid w:val="00FB0D72"/>
    <w:rsid w:val="00FB1FFB"/>
    <w:rsid w:val="00FB2408"/>
    <w:rsid w:val="00FB2D16"/>
    <w:rsid w:val="00FB54DE"/>
    <w:rsid w:val="00FD44A5"/>
    <w:rsid w:val="00FE08E8"/>
    <w:rsid w:val="00FE2134"/>
    <w:rsid w:val="00FE4D77"/>
    <w:rsid w:val="00FF073E"/>
    <w:rsid w:val="00FF468C"/>
    <w:rsid w:val="00FF4846"/>
    <w:rsid w:val="00FF72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6AB6E1"/>
  <w15:chartTrackingRefBased/>
  <w15:docId w15:val="{ACABCE1B-C6C7-48ED-8222-A4A437672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K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4040"/>
  </w:style>
  <w:style w:type="paragraph" w:styleId="Heading1">
    <w:name w:val="heading 1"/>
    <w:basedOn w:val="Normal"/>
    <w:next w:val="Normal"/>
    <w:link w:val="Heading1Char"/>
    <w:uiPriority w:val="9"/>
    <w:qFormat/>
    <w:rsid w:val="007F7046"/>
    <w:pPr>
      <w:spacing w:line="256" w:lineRule="auto"/>
      <w:outlineLvl w:val="0"/>
    </w:pPr>
    <w:rPr>
      <w:rFonts w:ascii="Gilroy ExtraBold" w:eastAsia="Times New Roman" w:hAnsi="Gilroy ExtraBold"/>
      <w:b/>
      <w:sz w:val="36"/>
      <w:szCs w:val="36"/>
      <w:lang w:val="en-US"/>
    </w:rPr>
  </w:style>
  <w:style w:type="paragraph" w:styleId="Heading2">
    <w:name w:val="heading 2"/>
    <w:basedOn w:val="Style1"/>
    <w:next w:val="Normal"/>
    <w:link w:val="Heading2Char"/>
    <w:uiPriority w:val="9"/>
    <w:unhideWhenUsed/>
    <w:qFormat/>
    <w:rsid w:val="007F7046"/>
    <w:pPr>
      <w:outlineLvl w:val="1"/>
    </w:pPr>
    <w:rPr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83469"/>
    <w:pPr>
      <w:keepNext/>
      <w:keepLines/>
      <w:spacing w:before="40" w:after="0" w:line="276" w:lineRule="auto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F7046"/>
    <w:rPr>
      <w:rFonts w:ascii="Gilroy ExtraBold" w:eastAsia="Times New Roman" w:hAnsi="Gilroy ExtraBold"/>
      <w:b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8346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paragraph" w:styleId="ListParagraph">
    <w:name w:val="List Paragraph"/>
    <w:basedOn w:val="Normal"/>
    <w:uiPriority w:val="34"/>
    <w:qFormat/>
    <w:rsid w:val="00083469"/>
    <w:pPr>
      <w:spacing w:after="200" w:line="276" w:lineRule="auto"/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083469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83469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083469"/>
    <w:pPr>
      <w:spacing w:after="200" w:line="240" w:lineRule="auto"/>
    </w:pPr>
    <w:rPr>
      <w:i/>
      <w:iCs/>
      <w:color w:val="44546A" w:themeColor="text2"/>
      <w:sz w:val="18"/>
      <w:szCs w:val="18"/>
      <w:lang w:val="en-US"/>
    </w:rPr>
  </w:style>
  <w:style w:type="paragraph" w:customStyle="1" w:styleId="Style1">
    <w:name w:val="Style1"/>
    <w:basedOn w:val="Heading1"/>
    <w:link w:val="Style1Char"/>
    <w:qFormat/>
    <w:rsid w:val="006F4AC7"/>
    <w:rPr>
      <w:bCs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083469"/>
    <w:pPr>
      <w:keepNext/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lang w:eastAsia="ja-JP"/>
    </w:rPr>
  </w:style>
  <w:style w:type="character" w:customStyle="1" w:styleId="Style1Char">
    <w:name w:val="Style1 Char"/>
    <w:basedOn w:val="Heading1Char"/>
    <w:link w:val="Style1"/>
    <w:rsid w:val="006F4AC7"/>
    <w:rPr>
      <w:rFonts w:ascii="Times New Roman" w:eastAsia="Times New Roman" w:hAnsi="Times New Roman"/>
      <w:b/>
      <w:bCs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083469"/>
    <w:pPr>
      <w:spacing w:after="100" w:line="276" w:lineRule="auto"/>
    </w:pPr>
    <w:rPr>
      <w:rFonts w:eastAsiaTheme="minorEastAsia"/>
      <w:lang w:val="en-US" w:eastAsia="ja-JP"/>
    </w:rPr>
  </w:style>
  <w:style w:type="paragraph" w:styleId="TableofFigures">
    <w:name w:val="table of figures"/>
    <w:basedOn w:val="Normal"/>
    <w:next w:val="Normal"/>
    <w:uiPriority w:val="99"/>
    <w:unhideWhenUsed/>
    <w:rsid w:val="00083469"/>
    <w:pPr>
      <w:spacing w:after="0" w:line="276" w:lineRule="auto"/>
    </w:pPr>
    <w:rPr>
      <w:lang w:val="en-US"/>
    </w:rPr>
  </w:style>
  <w:style w:type="paragraph" w:styleId="Header">
    <w:name w:val="header"/>
    <w:basedOn w:val="Normal"/>
    <w:link w:val="HeaderChar"/>
    <w:uiPriority w:val="99"/>
    <w:unhideWhenUsed/>
    <w:rsid w:val="00EA5C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5C66"/>
  </w:style>
  <w:style w:type="paragraph" w:styleId="Footer">
    <w:name w:val="footer"/>
    <w:basedOn w:val="Normal"/>
    <w:link w:val="FooterChar"/>
    <w:uiPriority w:val="99"/>
    <w:unhideWhenUsed/>
    <w:rsid w:val="00EA5C6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5C66"/>
  </w:style>
  <w:style w:type="paragraph" w:styleId="TOC3">
    <w:name w:val="toc 3"/>
    <w:basedOn w:val="Normal"/>
    <w:next w:val="Normal"/>
    <w:autoRedefine/>
    <w:uiPriority w:val="39"/>
    <w:unhideWhenUsed/>
    <w:rsid w:val="00D06AF4"/>
    <w:pPr>
      <w:spacing w:after="100"/>
      <w:ind w:left="440"/>
    </w:pPr>
  </w:style>
  <w:style w:type="character" w:customStyle="1" w:styleId="Heading2Char">
    <w:name w:val="Heading 2 Char"/>
    <w:basedOn w:val="DefaultParagraphFont"/>
    <w:link w:val="Heading2"/>
    <w:uiPriority w:val="9"/>
    <w:rsid w:val="007F7046"/>
    <w:rPr>
      <w:rFonts w:ascii="Gilroy ExtraBold" w:eastAsia="Times New Roman" w:hAnsi="Gilroy ExtraBold"/>
      <w:b/>
      <w:bCs/>
      <w:sz w:val="28"/>
      <w:szCs w:val="28"/>
      <w:lang w:val="en-US"/>
    </w:rPr>
  </w:style>
  <w:style w:type="paragraph" w:styleId="Subtitle">
    <w:name w:val="Subtitle"/>
    <w:basedOn w:val="Caption"/>
    <w:next w:val="Normal"/>
    <w:link w:val="SubtitleChar"/>
    <w:uiPriority w:val="11"/>
    <w:qFormat/>
    <w:rsid w:val="00B70314"/>
    <w:pPr>
      <w:spacing w:before="200"/>
      <w:jc w:val="center"/>
    </w:pPr>
    <w:rPr>
      <w:rFonts w:asciiTheme="majorHAnsi" w:hAnsiTheme="majorHAnsi" w:cs="Times New Roman"/>
      <w:sz w:val="20"/>
      <w:szCs w:val="20"/>
    </w:rPr>
  </w:style>
  <w:style w:type="character" w:customStyle="1" w:styleId="SubtitleChar">
    <w:name w:val="Subtitle Char"/>
    <w:basedOn w:val="DefaultParagraphFont"/>
    <w:link w:val="Subtitle"/>
    <w:uiPriority w:val="11"/>
    <w:rsid w:val="00B70314"/>
    <w:rPr>
      <w:rFonts w:asciiTheme="majorHAnsi" w:hAnsiTheme="majorHAnsi" w:cs="Times New Roman"/>
      <w:i/>
      <w:iCs/>
      <w:color w:val="44546A" w:themeColor="text2"/>
      <w:sz w:val="20"/>
      <w:szCs w:val="20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A1166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pPr>
      <w:spacing w:after="100"/>
      <w:ind w:left="220"/>
    </w:pPr>
  </w:style>
  <w:style w:type="paragraph" w:styleId="Bibliography">
    <w:name w:val="Bibliography"/>
    <w:basedOn w:val="Normal"/>
    <w:next w:val="Normal"/>
    <w:uiPriority w:val="37"/>
    <w:unhideWhenUsed/>
    <w:rsid w:val="000F2F30"/>
  </w:style>
  <w:style w:type="paragraph" w:styleId="NoSpacing">
    <w:name w:val="No Spacing"/>
    <w:basedOn w:val="Heading1"/>
    <w:uiPriority w:val="1"/>
    <w:qFormat/>
    <w:rsid w:val="00CF5EC7"/>
    <w:rPr>
      <w:rFonts w:asciiTheme="majorHAnsi" w:eastAsiaTheme="minorHAnsi" w:hAnsiTheme="majorHAnsi" w:cstheme="majorHAnsi"/>
      <w:b w:val="0"/>
      <w:sz w:val="24"/>
      <w:szCs w:val="24"/>
      <w:lang w:val="en-PK"/>
    </w:rPr>
  </w:style>
  <w:style w:type="character" w:styleId="PlaceholderText">
    <w:name w:val="Placeholder Text"/>
    <w:basedOn w:val="DefaultParagraphFont"/>
    <w:uiPriority w:val="99"/>
    <w:semiHidden/>
    <w:rsid w:val="00B81F55"/>
    <w:rPr>
      <w:color w:val="808080"/>
    </w:rPr>
  </w:style>
  <w:style w:type="character" w:customStyle="1" w:styleId="mjx-char">
    <w:name w:val="mjx-char"/>
    <w:basedOn w:val="DefaultParagraphFont"/>
    <w:rsid w:val="00B81F55"/>
  </w:style>
  <w:style w:type="paragraph" w:styleId="Title">
    <w:name w:val="Title"/>
    <w:basedOn w:val="Normal"/>
    <w:next w:val="Normal"/>
    <w:link w:val="TitleChar"/>
    <w:uiPriority w:val="10"/>
    <w:qFormat/>
    <w:rsid w:val="00EB2EDB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TitleChar">
    <w:name w:val="Title Char"/>
    <w:basedOn w:val="DefaultParagraphFont"/>
    <w:link w:val="Title"/>
    <w:uiPriority w:val="10"/>
    <w:rsid w:val="00EB2EDB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  <w:lang w:val="en-US"/>
    </w:rPr>
  </w:style>
  <w:style w:type="character" w:customStyle="1" w:styleId="normal0">
    <w:name w:val="normal"/>
    <w:basedOn w:val="DefaultParagraphFont"/>
    <w:rsid w:val="002C0217"/>
  </w:style>
  <w:style w:type="character" w:customStyle="1" w:styleId="italic">
    <w:name w:val="italic"/>
    <w:basedOn w:val="DefaultParagraphFont"/>
    <w:rsid w:val="002C021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61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9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26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0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4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6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3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55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8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20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66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9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4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54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8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5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86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3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97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78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29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6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0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9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4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97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920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373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665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508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0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98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16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8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08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74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2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51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4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42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84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3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4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9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1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40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9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91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454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6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3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260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4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57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11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903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8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4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056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42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4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54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0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50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1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93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1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322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0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1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7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90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1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9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5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7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29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1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17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9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8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3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1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111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2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11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23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048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98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36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0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27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2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019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4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59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9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5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27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9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24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8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762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0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50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45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88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9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77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919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9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8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56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0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6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7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73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354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91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06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1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49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561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44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13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70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57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127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29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4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0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02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645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8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92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2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91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7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389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2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25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033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9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9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6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4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26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6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6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5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0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6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49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5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04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0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0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4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4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48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7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33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2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32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97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69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20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439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94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24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93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29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621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0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6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0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31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79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15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776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44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82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25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0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6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55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8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9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8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4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03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27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1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18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6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6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39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442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68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46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25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5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359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296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554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6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00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Tim12</b:Tag>
    <b:SourceType>InternetSite</b:SourceType>
    <b:Guid>{134A108C-D62B-40C7-A031-946C56F8BAA3}</b:Guid>
    <b:Title>Timeline: History of US-Pak Relations</b:Title>
    <b:Year>2012</b:Year>
    <b:Month>7</b:Month>
    <b:Day>4</b:Day>
    <b:YearAccessed>2022</b:YearAccessed>
    <b:MonthAccessed>6</b:MonthAccessed>
    <b:DayAccessed>6</b:DayAccessed>
    <b:URL>https://www.dawn.com/news/731670/timelinehistory-of-us-pakistan-relations</b:URL>
    <b:RefOrder>2</b:RefOrder>
  </b:Source>
  <b:Source>
    <b:Tag>Unk</b:Tag>
    <b:SourceType>InternetSite</b:SourceType>
    <b:Guid>{038B6954-FAE5-405D-9614-B55EFEA3776E}</b:Guid>
    <b:Title>Liaquat's Visit to USA</b:Title>
    <b:InternetSiteTitle>HistoryPak.com</b:InternetSiteTitle>
    <b:URL>https://historypak.com/liaquats-visit-u-s/</b:URL>
    <b:RefOrder>1</b:RefOrder>
  </b:Source>
  <b:Source>
    <b:Tag>Pak</b:Tag>
    <b:SourceType>InternetSite</b:SourceType>
    <b:Guid>{E05C8989-602A-47BF-970D-DD236486F13A}</b:Guid>
    <b:Title>Pak-US Relations and the Nuclear Factor</b:Title>
    <b:ProductionCompany>Express Tribune</b:ProductionCompany>
    <b:URL>https://tribune.com.pk/story/2275333/pak-us-relations-and-the-nuclear-factor</b:URL>
    <b:RefOrder>3</b:RefOrder>
  </b:Source>
</b:Sources>
</file>

<file path=customXml/itemProps1.xml><?xml version="1.0" encoding="utf-8"?>
<ds:datastoreItem xmlns:ds="http://schemas.openxmlformats.org/officeDocument/2006/customXml" ds:itemID="{9F83C317-389A-4383-8012-03831BE317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2</TotalTime>
  <Pages>5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Maiz Nadeem</dc:creator>
  <cp:keywords/>
  <dc:description/>
  <cp:lastModifiedBy>SP21-BCS-052 (Muhammad Maiz)</cp:lastModifiedBy>
  <cp:revision>1319</cp:revision>
  <dcterms:created xsi:type="dcterms:W3CDTF">2021-12-02T17:41:00Z</dcterms:created>
  <dcterms:modified xsi:type="dcterms:W3CDTF">2022-11-24T07:55:00Z</dcterms:modified>
</cp:coreProperties>
</file>